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99881" w14:textId="7CD8932C" w:rsidR="00EC4518" w:rsidRDefault="00EC4518" w:rsidP="00EC4518">
      <w:r w:rsidRPr="3AAE1FE5">
        <w:rPr>
          <w:b/>
          <w:bCs/>
        </w:rPr>
        <w:t>Date</w:t>
      </w:r>
      <w:r>
        <w:t xml:space="preserve">: </w:t>
      </w:r>
      <w:r w:rsidR="0022558D">
        <w:t>09</w:t>
      </w:r>
      <w:r w:rsidR="00343689">
        <w:t xml:space="preserve"> </w:t>
      </w:r>
      <w:r w:rsidR="0022558D">
        <w:t>August</w:t>
      </w:r>
      <w:r w:rsidR="00111ACE">
        <w:t xml:space="preserve"> 2023</w:t>
      </w:r>
    </w:p>
    <w:p w14:paraId="0F2C826E" w14:textId="77777777" w:rsidR="00EC4518" w:rsidRDefault="00EC4518" w:rsidP="00EC4518">
      <w:r w:rsidRPr="000D7D8B">
        <w:rPr>
          <w:b/>
          <w:bCs/>
        </w:rPr>
        <w:t>Location</w:t>
      </w:r>
      <w:r>
        <w:t>: Franktown Fire Station</w:t>
      </w:r>
    </w:p>
    <w:p w14:paraId="6AD4AFB9" w14:textId="61356E8F" w:rsidR="007D504D" w:rsidRDefault="00EC4518" w:rsidP="3AAE1FE5">
      <w:r w:rsidRPr="3AAE1FE5">
        <w:rPr>
          <w:b/>
          <w:bCs/>
        </w:rPr>
        <w:t>Board Attendees</w:t>
      </w:r>
      <w:r>
        <w:t>:</w:t>
      </w:r>
      <w:r w:rsidR="00DD10ED">
        <w:t xml:space="preserve"> </w:t>
      </w:r>
      <w:r w:rsidR="0022558D">
        <w:t xml:space="preserve">Jack Shuler, </w:t>
      </w:r>
      <w:r w:rsidR="00DD10ED">
        <w:t>Jeremy Root</w:t>
      </w:r>
      <w:r w:rsidR="28841BB7">
        <w:t xml:space="preserve">, </w:t>
      </w:r>
      <w:r w:rsidR="0022558D">
        <w:t xml:space="preserve">John Edwards, </w:t>
      </w:r>
      <w:r w:rsidR="00934928">
        <w:t>Glen</w:t>
      </w:r>
      <w:r w:rsidR="0022558D">
        <w:t>n</w:t>
      </w:r>
      <w:r w:rsidR="00934928">
        <w:t xml:space="preserve"> Mann</w:t>
      </w:r>
    </w:p>
    <w:p w14:paraId="4F3A3AFC" w14:textId="40DB8FD1" w:rsidR="00336EE3" w:rsidRDefault="00336EE3" w:rsidP="3AAE1FE5">
      <w:r w:rsidRPr="3AAE1FE5">
        <w:rPr>
          <w:b/>
          <w:bCs/>
        </w:rPr>
        <w:t xml:space="preserve">Not Present: </w:t>
      </w:r>
      <w:r w:rsidR="000450C9">
        <w:t xml:space="preserve"> </w:t>
      </w:r>
      <w:r w:rsidR="004D55CB">
        <w:t xml:space="preserve">Kurt </w:t>
      </w:r>
      <w:r w:rsidR="00D60FB8">
        <w:t xml:space="preserve">Leyendecker, Nathan Toland, </w:t>
      </w:r>
      <w:r w:rsidR="00934928">
        <w:t>Renee Grimes</w:t>
      </w:r>
    </w:p>
    <w:p w14:paraId="06867E6C" w14:textId="4F1FB8C9" w:rsidR="00EC4518" w:rsidRDefault="00EC4518" w:rsidP="00EC4518">
      <w:r w:rsidRPr="5529D213">
        <w:rPr>
          <w:b/>
          <w:bCs/>
        </w:rPr>
        <w:t>Other Attendees</w:t>
      </w:r>
      <w:r>
        <w:t xml:space="preserve">: </w:t>
      </w:r>
      <w:r w:rsidR="00855A77">
        <w:t>N/A</w:t>
      </w:r>
    </w:p>
    <w:p w14:paraId="14B011B2" w14:textId="655BD8D2" w:rsidR="00EC4518" w:rsidRDefault="00EC4518" w:rsidP="004E2834">
      <w:pPr>
        <w:tabs>
          <w:tab w:val="left" w:pos="2700"/>
        </w:tabs>
      </w:pPr>
      <w:r>
        <w:t xml:space="preserve">A Quorum was </w:t>
      </w:r>
      <w:proofErr w:type="gramStart"/>
      <w:r>
        <w:t>present</w:t>
      </w:r>
      <w:proofErr w:type="gramEnd"/>
    </w:p>
    <w:p w14:paraId="0820AA6B" w14:textId="7C5518FC" w:rsidR="00EC4518" w:rsidRDefault="00EC4518" w:rsidP="00EC4518">
      <w:r>
        <w:t xml:space="preserve">Meeting called to order by </w:t>
      </w:r>
      <w:r w:rsidR="00855A77">
        <w:t>J</w:t>
      </w:r>
      <w:r w:rsidR="5AC6E9DB">
        <w:t>ack</w:t>
      </w:r>
      <w:r>
        <w:t xml:space="preserve"> at </w:t>
      </w:r>
      <w:r w:rsidR="00DF7548">
        <w:t>7</w:t>
      </w:r>
      <w:r>
        <w:t>:</w:t>
      </w:r>
      <w:r w:rsidR="00144511">
        <w:t>0</w:t>
      </w:r>
      <w:r w:rsidR="00804B23">
        <w:t>5 pm (1905 hours)</w:t>
      </w:r>
    </w:p>
    <w:p w14:paraId="6466CE5C" w14:textId="4351B314" w:rsidR="005468A2" w:rsidRDefault="00B62CF7" w:rsidP="00EC4518">
      <w:r w:rsidRPr="000D7D8B">
        <w:rPr>
          <w:b/>
          <w:bCs/>
        </w:rPr>
        <w:t>Standing Reports</w:t>
      </w:r>
      <w:r>
        <w:t>:</w:t>
      </w:r>
    </w:p>
    <w:p w14:paraId="304FDE28" w14:textId="4E9BA772" w:rsidR="00B62CF7" w:rsidRDefault="3C3F0574" w:rsidP="00EC4518">
      <w:r w:rsidRPr="090D0443">
        <w:rPr>
          <w:b/>
          <w:bCs/>
        </w:rPr>
        <w:t>Secretary Meeting Minutes</w:t>
      </w:r>
      <w:r>
        <w:t xml:space="preserve"> – </w:t>
      </w:r>
      <w:r w:rsidR="26753CA5">
        <w:t>Ju</w:t>
      </w:r>
      <w:r w:rsidR="00C20904">
        <w:t>ly</w:t>
      </w:r>
      <w:r w:rsidR="46488247">
        <w:t xml:space="preserve"> </w:t>
      </w:r>
      <w:r>
        <w:t xml:space="preserve">minutes were reviewed by board members, </w:t>
      </w:r>
      <w:r w:rsidR="002F4E44">
        <w:t xml:space="preserve">a </w:t>
      </w:r>
      <w:r>
        <w:t>motion unanimously carried to approve the minutes as amended</w:t>
      </w:r>
      <w:r w:rsidR="66874257">
        <w:t xml:space="preserve">. </w:t>
      </w:r>
    </w:p>
    <w:p w14:paraId="51AFCFE9" w14:textId="795320BD" w:rsidR="00FE3549" w:rsidRDefault="00B62CF7" w:rsidP="00FE3549">
      <w:r w:rsidRPr="1AFE96CF">
        <w:rPr>
          <w:b/>
          <w:bCs/>
        </w:rPr>
        <w:t>Treasurers Report</w:t>
      </w:r>
      <w:r>
        <w:t xml:space="preserve"> –</w:t>
      </w:r>
      <w:r w:rsidR="00AB54B0">
        <w:t xml:space="preserve"> </w:t>
      </w:r>
      <w:r w:rsidR="003E6801">
        <w:t>John</w:t>
      </w:r>
      <w:r>
        <w:t xml:space="preserve"> delivered the Treasures report</w:t>
      </w:r>
      <w:r w:rsidR="00D600D5">
        <w:t xml:space="preserve">. After review, </w:t>
      </w:r>
      <w:r w:rsidR="008549F0">
        <w:t xml:space="preserve">a motion </w:t>
      </w:r>
      <w:r>
        <w:t xml:space="preserve">unanimously </w:t>
      </w:r>
      <w:r w:rsidR="12461AA7">
        <w:t>was carried</w:t>
      </w:r>
      <w:r>
        <w:t xml:space="preserve"> to approve the treasurers report.  </w:t>
      </w:r>
    </w:p>
    <w:p w14:paraId="4C8D6D51" w14:textId="5B0A8FE3" w:rsidR="00E349AB" w:rsidRDefault="000D6907" w:rsidP="00B522A8">
      <w:pPr>
        <w:pStyle w:val="ListParagraph"/>
        <w:numPr>
          <w:ilvl w:val="0"/>
          <w:numId w:val="10"/>
        </w:numPr>
      </w:pPr>
      <w:proofErr w:type="gramStart"/>
      <w:r>
        <w:t>HOA  accounting</w:t>
      </w:r>
      <w:proofErr w:type="gramEnd"/>
      <w:r w:rsidR="00D420DE">
        <w:t xml:space="preserve"> </w:t>
      </w:r>
      <w:r w:rsidR="001C7CFE">
        <w:t>ha</w:t>
      </w:r>
      <w:r>
        <w:t>s</w:t>
      </w:r>
      <w:r w:rsidR="001C7CFE">
        <w:t xml:space="preserve"> been </w:t>
      </w:r>
      <w:r w:rsidR="00D420DE">
        <w:t>switch</w:t>
      </w:r>
      <w:r w:rsidR="00C56EAD">
        <w:t>ed</w:t>
      </w:r>
      <w:r w:rsidR="00D420DE">
        <w:t xml:space="preserve"> over to the new </w:t>
      </w:r>
      <w:r>
        <w:t xml:space="preserve">On-line </w:t>
      </w:r>
      <w:r w:rsidR="1A38042F">
        <w:t>QuickBooks</w:t>
      </w:r>
      <w:r w:rsidR="00DF0EC0">
        <w:t xml:space="preserve"> </w:t>
      </w:r>
      <w:r w:rsidR="00D420DE">
        <w:t>application</w:t>
      </w:r>
      <w:r w:rsidR="001C7CFE">
        <w:t>.</w:t>
      </w:r>
    </w:p>
    <w:p w14:paraId="7F040F56" w14:textId="5FCF6512" w:rsidR="00B522A8" w:rsidRDefault="3B87AD3A" w:rsidP="000954AB">
      <w:pPr>
        <w:pStyle w:val="ListParagraph"/>
        <w:numPr>
          <w:ilvl w:val="0"/>
          <w:numId w:val="10"/>
        </w:numPr>
        <w:spacing w:line="240" w:lineRule="auto"/>
      </w:pPr>
      <w:r>
        <w:t>The treasurer</w:t>
      </w:r>
      <w:r w:rsidR="00D420DE">
        <w:t xml:space="preserve"> proposed a motion that the BHOA’s Web site </w:t>
      </w:r>
      <w:r w:rsidR="000E78CD">
        <w:t xml:space="preserve">Domain </w:t>
      </w:r>
      <w:r w:rsidR="00D420DE">
        <w:t>vendor, Register.com, be renewed for five years for a total cost of $185.00</w:t>
      </w:r>
      <w:bookmarkStart w:id="0" w:name="_Int_Pdj0hC5e"/>
      <w:r w:rsidR="00D420DE">
        <w:t xml:space="preserve">.  </w:t>
      </w:r>
      <w:bookmarkEnd w:id="0"/>
      <w:r w:rsidR="00D420DE">
        <w:t>The Board voted approve</w:t>
      </w:r>
      <w:r w:rsidR="0005446F">
        <w:t>d</w:t>
      </w:r>
      <w:r w:rsidR="00D420DE">
        <w:t xml:space="preserve"> unanimously.</w:t>
      </w:r>
    </w:p>
    <w:p w14:paraId="117C9352" w14:textId="6BE315FE" w:rsidR="00996107" w:rsidRDefault="00B62CF7" w:rsidP="000954AB">
      <w:r w:rsidRPr="3AAE1FE5">
        <w:rPr>
          <w:b/>
          <w:bCs/>
        </w:rPr>
        <w:t>Social Committee</w:t>
      </w:r>
      <w:r>
        <w:t xml:space="preserve"> – </w:t>
      </w:r>
    </w:p>
    <w:p w14:paraId="40E25744" w14:textId="77777777" w:rsidR="002740FB" w:rsidRDefault="002B56DB" w:rsidP="44521F6A">
      <w:pPr>
        <w:pStyle w:val="ListParagraph"/>
        <w:numPr>
          <w:ilvl w:val="0"/>
          <w:numId w:val="6"/>
        </w:numPr>
      </w:pPr>
      <w:r>
        <w:t xml:space="preserve">Garage Sale </w:t>
      </w:r>
      <w:r w:rsidR="002740FB">
        <w:t xml:space="preserve">set for </w:t>
      </w:r>
      <w:r>
        <w:t>July</w:t>
      </w:r>
      <w:r w:rsidR="03147C2B">
        <w:t xml:space="preserve"> 14</w:t>
      </w:r>
      <w:r w:rsidR="03147C2B" w:rsidRPr="002740FB">
        <w:rPr>
          <w:u w:val="single"/>
          <w:vertAlign w:val="superscript"/>
        </w:rPr>
        <w:t>th</w:t>
      </w:r>
      <w:r w:rsidR="03147C2B">
        <w:t>, 15</w:t>
      </w:r>
      <w:r w:rsidR="03147C2B" w:rsidRPr="002740FB">
        <w:rPr>
          <w:u w:val="single"/>
          <w:vertAlign w:val="superscript"/>
        </w:rPr>
        <w:t>th</w:t>
      </w:r>
      <w:r w:rsidR="002740FB">
        <w:t xml:space="preserve">, </w:t>
      </w:r>
      <w:r w:rsidR="03147C2B">
        <w:t>and 16</w:t>
      </w:r>
      <w:r w:rsidR="03147C2B" w:rsidRPr="002740FB">
        <w:rPr>
          <w:u w:val="single"/>
          <w:vertAlign w:val="superscript"/>
        </w:rPr>
        <w:t>th</w:t>
      </w:r>
      <w:r w:rsidR="03147C2B">
        <w:t xml:space="preserve">, </w:t>
      </w:r>
      <w:r w:rsidR="002740FB">
        <w:t xml:space="preserve">was a </w:t>
      </w:r>
      <w:proofErr w:type="gramStart"/>
      <w:r w:rsidR="002740FB">
        <w:t>success</w:t>
      </w:r>
      <w:proofErr w:type="gramEnd"/>
    </w:p>
    <w:p w14:paraId="4FABFCAC" w14:textId="2B4A7049" w:rsidR="002740FB" w:rsidRDefault="002740FB" w:rsidP="002740FB">
      <w:pPr>
        <w:pStyle w:val="ListParagraph"/>
        <w:numPr>
          <w:ilvl w:val="1"/>
          <w:numId w:val="6"/>
        </w:numPr>
      </w:pPr>
      <w:r>
        <w:t xml:space="preserve">Lesson learned—provide road maps for our subdivision for the next garage </w:t>
      </w:r>
      <w:proofErr w:type="gramStart"/>
      <w:r>
        <w:t>sale</w:t>
      </w:r>
      <w:proofErr w:type="gramEnd"/>
    </w:p>
    <w:p w14:paraId="5A3548C5" w14:textId="30F4429A" w:rsidR="00CC217F" w:rsidRDefault="00CC217F" w:rsidP="00486FE0">
      <w:pPr>
        <w:pStyle w:val="ListParagraph"/>
        <w:numPr>
          <w:ilvl w:val="0"/>
          <w:numId w:val="6"/>
        </w:numPr>
      </w:pPr>
      <w:r>
        <w:t>BBQ</w:t>
      </w:r>
      <w:r w:rsidR="00E97A51">
        <w:t xml:space="preserve"> provided by Ben &amp; Renee Grimms</w:t>
      </w:r>
      <w:r>
        <w:t xml:space="preserve"> set for </w:t>
      </w:r>
      <w:proofErr w:type="gramStart"/>
      <w:r>
        <w:t>the ,</w:t>
      </w:r>
      <w:proofErr w:type="gramEnd"/>
      <w:r>
        <w:t xml:space="preserve"> Sunday, August 27</w:t>
      </w:r>
      <w:r w:rsidRPr="00CC217F">
        <w:rPr>
          <w:u w:val="single"/>
          <w:vertAlign w:val="superscript"/>
        </w:rPr>
        <w:t>th</w:t>
      </w:r>
      <w:r>
        <w:t xml:space="preserve">. </w:t>
      </w:r>
    </w:p>
    <w:p w14:paraId="70F6B784" w14:textId="286FA980" w:rsidR="009F01AC" w:rsidRDefault="009456E8" w:rsidP="009456E8">
      <w:pPr>
        <w:pStyle w:val="ListParagraph"/>
        <w:numPr>
          <w:ilvl w:val="1"/>
          <w:numId w:val="6"/>
        </w:numPr>
      </w:pPr>
      <w:r>
        <w:t>Signs and banners for the BBQ are going up this weekend (August 12</w:t>
      </w:r>
      <w:r w:rsidRPr="009456E8">
        <w:rPr>
          <w:u w:val="single"/>
          <w:vertAlign w:val="superscript"/>
        </w:rPr>
        <w:t>th</w:t>
      </w:r>
      <w:r>
        <w:t xml:space="preserve"> &amp; 13</w:t>
      </w:r>
      <w:r w:rsidRPr="009456E8">
        <w:rPr>
          <w:u w:val="single"/>
          <w:vertAlign w:val="superscript"/>
        </w:rPr>
        <w:t>th</w:t>
      </w:r>
      <w:r>
        <w:t>)</w:t>
      </w:r>
    </w:p>
    <w:p w14:paraId="7D7D12DA" w14:textId="0B895357" w:rsidR="00816706" w:rsidRDefault="00816706" w:rsidP="009456E8">
      <w:pPr>
        <w:pStyle w:val="ListParagraph"/>
        <w:numPr>
          <w:ilvl w:val="1"/>
          <w:numId w:val="6"/>
        </w:numPr>
      </w:pPr>
      <w:r>
        <w:t xml:space="preserve">Notice of the BBQ will be posted on the </w:t>
      </w:r>
      <w:r w:rsidR="50877693">
        <w:t>Next-door</w:t>
      </w:r>
      <w:r>
        <w:t xml:space="preserve"> community app.</w:t>
      </w:r>
    </w:p>
    <w:p w14:paraId="453B417F" w14:textId="4A5B956E" w:rsidR="00816706" w:rsidRDefault="00816706" w:rsidP="009456E8">
      <w:pPr>
        <w:pStyle w:val="ListParagraph"/>
        <w:numPr>
          <w:ilvl w:val="1"/>
          <w:numId w:val="6"/>
        </w:numPr>
      </w:pPr>
      <w:r>
        <w:t>Residents are encouraged to bring a side dish (</w:t>
      </w:r>
      <w:r w:rsidR="004B25E0">
        <w:t>potluck</w:t>
      </w:r>
      <w:r>
        <w:t>)</w:t>
      </w:r>
    </w:p>
    <w:p w14:paraId="351D343B" w14:textId="2D300847" w:rsidR="2F09D052" w:rsidRDefault="32AB9710" w:rsidP="3AAE1FE5">
      <w:pPr>
        <w:pStyle w:val="ListParagraph"/>
        <w:numPr>
          <w:ilvl w:val="0"/>
          <w:numId w:val="6"/>
        </w:numPr>
      </w:pPr>
      <w:r>
        <w:t>A BBQ</w:t>
      </w:r>
      <w:r w:rsidR="2F09D052">
        <w:t xml:space="preserve"> event is in place and planned for </w:t>
      </w:r>
      <w:r w:rsidR="4AC7F443">
        <w:t>Sunday</w:t>
      </w:r>
      <w:r w:rsidR="00152D50">
        <w:t>,</w:t>
      </w:r>
      <w:r w:rsidR="4AC7F443">
        <w:t xml:space="preserve"> </w:t>
      </w:r>
      <w:r w:rsidR="2F09D052">
        <w:t>August 27</w:t>
      </w:r>
      <w:r w:rsidR="2F09D052" w:rsidRPr="1AFE96CF">
        <w:rPr>
          <w:u w:val="single"/>
          <w:vertAlign w:val="superscript"/>
        </w:rPr>
        <w:t>th</w:t>
      </w:r>
      <w:r w:rsidR="00152D50">
        <w:t xml:space="preserve"> at 11 am</w:t>
      </w:r>
      <w:r w:rsidR="2F09D052">
        <w:t>.</w:t>
      </w:r>
    </w:p>
    <w:p w14:paraId="7C888389" w14:textId="77777777" w:rsidR="00361D0D" w:rsidRDefault="00B62CF7" w:rsidP="00EC4518">
      <w:r w:rsidRPr="5529D213">
        <w:rPr>
          <w:b/>
          <w:bCs/>
        </w:rPr>
        <w:t>Environmental Report</w:t>
      </w:r>
      <w:r>
        <w:t xml:space="preserve"> –</w:t>
      </w:r>
      <w:r w:rsidR="009F01AC">
        <w:t xml:space="preserve"> </w:t>
      </w:r>
      <w:r w:rsidR="79CA58D8">
        <w:t xml:space="preserve">Jeremy delivered the Environmental Committee </w:t>
      </w:r>
      <w:proofErr w:type="gramStart"/>
      <w:r w:rsidR="79CA58D8">
        <w:t>report</w:t>
      </w:r>
      <w:proofErr w:type="gramEnd"/>
    </w:p>
    <w:p w14:paraId="392EA5C3" w14:textId="28F4C3AF" w:rsidR="009041CC" w:rsidRPr="00B522A8" w:rsidRDefault="00CE751E" w:rsidP="0D4FE528">
      <w:pPr>
        <w:pStyle w:val="ListParagraph"/>
        <w:numPr>
          <w:ilvl w:val="0"/>
          <w:numId w:val="6"/>
        </w:numPr>
      </w:pPr>
      <w:r>
        <w:t xml:space="preserve">Steve Nickerson – 1906 Columbine Drive – roof replacement due to hail damage – Presidential </w:t>
      </w:r>
      <w:r w:rsidR="0042442A">
        <w:t>S</w:t>
      </w:r>
      <w:r>
        <w:t xml:space="preserve">hake impact resistant shingles with fiberglass asphalt construction weathered wood color, with a transferable lifetime warranty is </w:t>
      </w:r>
      <w:proofErr w:type="gramStart"/>
      <w:r>
        <w:t>approved</w:t>
      </w:r>
      <w:proofErr w:type="gramEnd"/>
    </w:p>
    <w:p w14:paraId="48DD5A22" w14:textId="136DC5C0" w:rsidR="57B06FD7" w:rsidRPr="00B522A8" w:rsidRDefault="00CE751E" w:rsidP="3AAE1FE5">
      <w:pPr>
        <w:pStyle w:val="ListParagraph"/>
        <w:numPr>
          <w:ilvl w:val="0"/>
          <w:numId w:val="6"/>
        </w:numPr>
      </w:pPr>
      <w:r>
        <w:t>David Jusczak</w:t>
      </w:r>
      <w:r w:rsidR="2E99C9C6" w:rsidRPr="00B522A8">
        <w:t xml:space="preserve"> </w:t>
      </w:r>
      <w:r>
        <w:t xml:space="preserve">– 9805 Tanglewood Rd </w:t>
      </w:r>
      <w:r w:rsidR="2E99C9C6" w:rsidRPr="00B522A8">
        <w:t xml:space="preserve">– </w:t>
      </w:r>
      <w:r>
        <w:t>roof replacement due to hail damage – GAF Timberline HDZ</w:t>
      </w:r>
      <w:r w:rsidR="002B5F56">
        <w:t>, fiberglass asphalt construction, Shakewood color, with a transferable lifetime warranty</w:t>
      </w:r>
      <w:r>
        <w:t xml:space="preserve"> </w:t>
      </w:r>
      <w:r w:rsidR="002B5F56">
        <w:t xml:space="preserve">is </w:t>
      </w:r>
      <w:proofErr w:type="gramStart"/>
      <w:r w:rsidR="2E99C9C6" w:rsidRPr="00B522A8">
        <w:t>approved</w:t>
      </w:r>
      <w:proofErr w:type="gramEnd"/>
    </w:p>
    <w:p w14:paraId="717D8A2B" w14:textId="7F34971B" w:rsidR="41495AD0" w:rsidRDefault="002B5F56" w:rsidP="3AAE1FE5">
      <w:pPr>
        <w:pStyle w:val="ListParagraph"/>
        <w:numPr>
          <w:ilvl w:val="0"/>
          <w:numId w:val="6"/>
        </w:numPr>
      </w:pPr>
      <w:r>
        <w:lastRenderedPageBreak/>
        <w:t>Kurt Leyendecker – 1736 Ward Circle</w:t>
      </w:r>
      <w:r w:rsidR="001802C6">
        <w:t xml:space="preserve"> </w:t>
      </w:r>
      <w:r w:rsidR="41495AD0" w:rsidRPr="00B522A8">
        <w:t xml:space="preserve">– </w:t>
      </w:r>
      <w:r>
        <w:t xml:space="preserve">roof replacement due to hail damage – Malarky Legacy impact resistant shingles, fiberglass asphalt construction, Antique Brown color with a lifetime warranty is </w:t>
      </w:r>
      <w:proofErr w:type="gramStart"/>
      <w:r>
        <w:t>approved</w:t>
      </w:r>
      <w:proofErr w:type="gramEnd"/>
    </w:p>
    <w:p w14:paraId="2D26F60C" w14:textId="1C155C50" w:rsidR="00C11C7C" w:rsidRPr="00B522A8" w:rsidRDefault="00C11C7C" w:rsidP="3AAE1FE5">
      <w:pPr>
        <w:pStyle w:val="ListParagraph"/>
        <w:numPr>
          <w:ilvl w:val="0"/>
          <w:numId w:val="6"/>
        </w:numPr>
      </w:pPr>
      <w:r>
        <w:t xml:space="preserve">Dave Beckman – 10881 Holden Circle – roof replacement due to hail damage – GAF Timberline HDZ fiberglass asphalt construction, Weathered Wood color with a transferable lifetime warranty is </w:t>
      </w:r>
      <w:proofErr w:type="gramStart"/>
      <w:r>
        <w:t>approved</w:t>
      </w:r>
      <w:proofErr w:type="gramEnd"/>
    </w:p>
    <w:p w14:paraId="55B31DD3" w14:textId="6A1BA974" w:rsidR="00F52D93" w:rsidRDefault="0013781F" w:rsidP="0009387E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Michele Schultz – 2275 Bibles Hill Dr. </w:t>
      </w:r>
      <w:r w:rsidR="7240FBB5">
        <w:t>– roof</w:t>
      </w:r>
      <w:r>
        <w:t xml:space="preserve"> replacement due to hail damage – GAF Timberline Armor</w:t>
      </w:r>
      <w:r w:rsidR="00F52D93">
        <w:t xml:space="preserve"> </w:t>
      </w:r>
      <w:r>
        <w:t>Sh</w:t>
      </w:r>
      <w:r w:rsidR="0044595A">
        <w:t>i</w:t>
      </w:r>
      <w:r>
        <w:t xml:space="preserve">eld </w:t>
      </w:r>
      <w:r w:rsidR="002B4EF2">
        <w:t>impact resistant fiberglass</w:t>
      </w:r>
      <w:r w:rsidR="0044595A">
        <w:t xml:space="preserve"> </w:t>
      </w:r>
      <w:r w:rsidR="002B4EF2">
        <w:t xml:space="preserve">asphalt construction shingles, Charcoal color with a transferable lifetime warranty is </w:t>
      </w:r>
      <w:proofErr w:type="gramStart"/>
      <w:r w:rsidR="002B4EF2">
        <w:t>approved</w:t>
      </w:r>
      <w:proofErr w:type="gramEnd"/>
    </w:p>
    <w:p w14:paraId="37205608" w14:textId="5363D63C" w:rsidR="00F52D93" w:rsidRDefault="00F52D93" w:rsidP="00D82576">
      <w:pPr>
        <w:numPr>
          <w:ilvl w:val="0"/>
          <w:numId w:val="8"/>
        </w:numPr>
        <w:spacing w:line="240" w:lineRule="auto"/>
      </w:pPr>
      <w:r>
        <w:t>Charlotte Mirabella – 9039 Burning Tree Dr. – roof replace due to hail damage – GAF Timberline Armor Shield with fiberglass asphalt construction</w:t>
      </w:r>
      <w:r w:rsidR="00FB1653">
        <w:t xml:space="preserve"> impact resistant shingles matching the existing color</w:t>
      </w:r>
      <w:r>
        <w:t xml:space="preserve">, </w:t>
      </w:r>
      <w:r w:rsidR="00FB1653">
        <w:t xml:space="preserve">with a transferable lifetime warranty is </w:t>
      </w:r>
      <w:proofErr w:type="gramStart"/>
      <w:r w:rsidR="00FB1653">
        <w:t>approved</w:t>
      </w:r>
      <w:proofErr w:type="gramEnd"/>
      <w:r>
        <w:t xml:space="preserve">  </w:t>
      </w:r>
    </w:p>
    <w:p w14:paraId="0545AB25" w14:textId="3E75C3C2" w:rsidR="00B522A8" w:rsidRDefault="00B522A8" w:rsidP="009975A0">
      <w:pPr>
        <w:rPr>
          <w:b/>
          <w:bCs/>
        </w:rPr>
      </w:pPr>
      <w:r>
        <w:rPr>
          <w:b/>
          <w:bCs/>
        </w:rPr>
        <w:t>Documents Review Report</w:t>
      </w:r>
    </w:p>
    <w:p w14:paraId="140DB1E6" w14:textId="2EE58F22" w:rsidR="00F215B1" w:rsidRDefault="00F215B1" w:rsidP="00B522A8">
      <w:pPr>
        <w:numPr>
          <w:ilvl w:val="0"/>
          <w:numId w:val="8"/>
        </w:numPr>
        <w:spacing w:after="0" w:line="240" w:lineRule="auto"/>
      </w:pPr>
      <w:r>
        <w:t xml:space="preserve">An Organization Chart reflecting the appropriate sections of the parent documents was </w:t>
      </w:r>
      <w:proofErr w:type="gramStart"/>
      <w:r>
        <w:t>presented</w:t>
      </w:r>
      <w:proofErr w:type="gramEnd"/>
    </w:p>
    <w:p w14:paraId="4D294EB2" w14:textId="2AEBF01F" w:rsidR="009D422D" w:rsidRDefault="00F215B1" w:rsidP="00FF7D5C">
      <w:pPr>
        <w:numPr>
          <w:ilvl w:val="1"/>
          <w:numId w:val="8"/>
        </w:numPr>
        <w:spacing w:after="0" w:line="240" w:lineRule="auto"/>
      </w:pPr>
      <w:r>
        <w:t xml:space="preserve">Article </w:t>
      </w:r>
      <w:r w:rsidR="00A70078">
        <w:t>IV</w:t>
      </w:r>
      <w:r>
        <w:t xml:space="preserve"> of the Articles of Incorporation enables the creation of the Bannockburn Homeowners Association</w:t>
      </w:r>
      <w:r w:rsidR="00FF7D5C">
        <w:t xml:space="preserve"> (BHOA)</w:t>
      </w:r>
      <w:r w:rsidR="00B32125">
        <w:t xml:space="preserve"> </w:t>
      </w:r>
    </w:p>
    <w:p w14:paraId="6A2C4455" w14:textId="5F516F1D" w:rsidR="00F215B1" w:rsidRDefault="009D422D" w:rsidP="00FF7D5C">
      <w:pPr>
        <w:numPr>
          <w:ilvl w:val="1"/>
          <w:numId w:val="8"/>
        </w:numPr>
        <w:spacing w:after="0" w:line="240" w:lineRule="auto"/>
      </w:pPr>
      <w:r>
        <w:t xml:space="preserve">Article IV of the BHOA Articles of Incorporation </w:t>
      </w:r>
      <w:r w:rsidR="00B32125">
        <w:t xml:space="preserve">limits voting to only one vote </w:t>
      </w:r>
      <w:r w:rsidR="006F2E74">
        <w:t xml:space="preserve">for each occupied residential tract </w:t>
      </w:r>
      <w:r w:rsidR="00B32125">
        <w:t xml:space="preserve">regardless of how title is </w:t>
      </w:r>
      <w:proofErr w:type="gramStart"/>
      <w:r w:rsidR="00B32125">
        <w:t>held</w:t>
      </w:r>
      <w:proofErr w:type="gramEnd"/>
    </w:p>
    <w:p w14:paraId="577FE2F1" w14:textId="6790C01E" w:rsidR="00F215B1" w:rsidRDefault="00FF7D5C" w:rsidP="00FF7D5C">
      <w:pPr>
        <w:numPr>
          <w:ilvl w:val="1"/>
          <w:numId w:val="8"/>
        </w:numPr>
        <w:spacing w:after="0" w:line="240" w:lineRule="auto"/>
      </w:pPr>
      <w:r>
        <w:t xml:space="preserve">Article Vi of the BHOA </w:t>
      </w:r>
      <w:r w:rsidR="00DE2BEA">
        <w:t xml:space="preserve">Articles of Incorporation </w:t>
      </w:r>
      <w:r>
        <w:t xml:space="preserve">establishes the authority for the creation of the BHOA Board of Directors </w:t>
      </w:r>
      <w:r w:rsidR="00350C4C">
        <w:t xml:space="preserve">(BoD) composed of not less than three nor more than seven </w:t>
      </w:r>
      <w:proofErr w:type="gramStart"/>
      <w:r w:rsidR="00350C4C">
        <w:t>members</w:t>
      </w:r>
      <w:proofErr w:type="gramEnd"/>
    </w:p>
    <w:p w14:paraId="6F5B8C92" w14:textId="6C588442" w:rsidR="00FF7D5C" w:rsidRDefault="00FF7D5C" w:rsidP="00FF7D5C">
      <w:pPr>
        <w:numPr>
          <w:ilvl w:val="1"/>
          <w:numId w:val="8"/>
        </w:numPr>
        <w:spacing w:after="0" w:line="240" w:lineRule="auto"/>
      </w:pPr>
      <w:r>
        <w:t xml:space="preserve">The titles, hierarchy, and </w:t>
      </w:r>
      <w:r w:rsidR="00235092">
        <w:t xml:space="preserve">the </w:t>
      </w:r>
      <w:r>
        <w:t>names of the</w:t>
      </w:r>
      <w:r w:rsidR="00235092">
        <w:t xml:space="preserve"> current</w:t>
      </w:r>
      <w:r>
        <w:t xml:space="preserve"> BoD were </w:t>
      </w:r>
      <w:proofErr w:type="gramStart"/>
      <w:r>
        <w:t>identified</w:t>
      </w:r>
      <w:proofErr w:type="gramEnd"/>
    </w:p>
    <w:p w14:paraId="6A494E4B" w14:textId="4EC22673" w:rsidR="00B2366C" w:rsidRDefault="00B2366C" w:rsidP="00B522A8">
      <w:pPr>
        <w:numPr>
          <w:ilvl w:val="0"/>
          <w:numId w:val="8"/>
        </w:numPr>
        <w:spacing w:after="0" w:line="240" w:lineRule="auto"/>
      </w:pPr>
      <w:r>
        <w:t xml:space="preserve">Review of the BHOA document </w:t>
      </w:r>
      <w:r w:rsidR="00867673">
        <w:t xml:space="preserve">review </w:t>
      </w:r>
      <w:r>
        <w:t>remains a work in progress (WIP)</w:t>
      </w:r>
    </w:p>
    <w:p w14:paraId="5819972D" w14:textId="0949DCE0" w:rsidR="00F02EDE" w:rsidRDefault="00F02EDE" w:rsidP="00B522A8">
      <w:pPr>
        <w:numPr>
          <w:ilvl w:val="0"/>
          <w:numId w:val="8"/>
        </w:numPr>
        <w:spacing w:after="0" w:line="240" w:lineRule="auto"/>
      </w:pPr>
      <w:r>
        <w:t xml:space="preserve">Further work in progress and will be presented in future BoD </w:t>
      </w:r>
      <w:proofErr w:type="gramStart"/>
      <w:r>
        <w:t>meetings</w:t>
      </w:r>
      <w:proofErr w:type="gramEnd"/>
    </w:p>
    <w:p w14:paraId="46F9ECA7" w14:textId="15ED0BC8" w:rsidR="00B522A8" w:rsidRPr="00B522A8" w:rsidRDefault="00B522A8" w:rsidP="00B522A8">
      <w:pPr>
        <w:numPr>
          <w:ilvl w:val="0"/>
          <w:numId w:val="8"/>
        </w:numPr>
        <w:spacing w:after="0" w:line="240" w:lineRule="auto"/>
      </w:pPr>
      <w:r w:rsidRPr="00B522A8">
        <w:t>The goal of th</w:t>
      </w:r>
      <w:r w:rsidR="00B2366C">
        <w:t>e</w:t>
      </w:r>
      <w:r w:rsidRPr="00B522A8">
        <w:t xml:space="preserve"> review is to better correlate the Bylaws with the Covenants </w:t>
      </w:r>
    </w:p>
    <w:p w14:paraId="7CF8AF16" w14:textId="72268D05" w:rsidR="00B522A8" w:rsidRPr="00B522A8" w:rsidRDefault="00B522A8" w:rsidP="00B522A8">
      <w:pPr>
        <w:numPr>
          <w:ilvl w:val="0"/>
          <w:numId w:val="8"/>
        </w:numPr>
        <w:spacing w:after="0" w:line="240" w:lineRule="auto"/>
      </w:pPr>
      <w:r w:rsidRPr="00B522A8">
        <w:t>This work is expected to remove ambiguity and redundancy, better afford readability, and add clarity to the Bylaws</w:t>
      </w:r>
      <w:r w:rsidR="00B2366C">
        <w:t xml:space="preserve"> and Covenants</w:t>
      </w:r>
    </w:p>
    <w:p w14:paraId="23C7FDFB" w14:textId="035B095F" w:rsidR="00B522A8" w:rsidRPr="00B522A8" w:rsidRDefault="00B522A8" w:rsidP="00B522A8">
      <w:pPr>
        <w:numPr>
          <w:ilvl w:val="0"/>
          <w:numId w:val="8"/>
        </w:numPr>
        <w:spacing w:after="0" w:line="240" w:lineRule="auto"/>
      </w:pPr>
      <w:r w:rsidRPr="00B522A8">
        <w:t xml:space="preserve">Processes </w:t>
      </w:r>
      <w:r w:rsidR="009129DC">
        <w:t xml:space="preserve">to be documented </w:t>
      </w:r>
      <w:r w:rsidRPr="00B522A8">
        <w:t>currently identified are:</w:t>
      </w:r>
    </w:p>
    <w:p w14:paraId="4A674C3E" w14:textId="0D4653B3" w:rsidR="00B522A8" w:rsidRPr="00B522A8" w:rsidRDefault="00B522A8" w:rsidP="00B522A8">
      <w:pPr>
        <w:numPr>
          <w:ilvl w:val="1"/>
          <w:numId w:val="8"/>
        </w:numPr>
        <w:spacing w:after="0" w:line="240" w:lineRule="auto"/>
      </w:pPr>
      <w:r w:rsidRPr="00B522A8">
        <w:t xml:space="preserve">Accounting </w:t>
      </w:r>
      <w:r w:rsidR="007A04E7">
        <w:t>and Treasurer responsibilities</w:t>
      </w:r>
    </w:p>
    <w:p w14:paraId="77E4B9FE" w14:textId="34FF319C" w:rsidR="00B522A8" w:rsidRPr="00B522A8" w:rsidRDefault="00B522A8" w:rsidP="00B522A8">
      <w:pPr>
        <w:numPr>
          <w:ilvl w:val="1"/>
          <w:numId w:val="8"/>
        </w:numPr>
        <w:spacing w:after="0" w:line="240" w:lineRule="auto"/>
      </w:pPr>
      <w:r w:rsidRPr="00B522A8">
        <w:t>Architectural Committee Approvals</w:t>
      </w:r>
      <w:r w:rsidR="00AE296A">
        <w:t>: Formalize Documents (Written Action without a meeting of the BOD), all new approval processes must be in writing by email according to the new Approval format.</w:t>
      </w:r>
    </w:p>
    <w:p w14:paraId="1CC02C74" w14:textId="566FCA4D" w:rsidR="00B522A8" w:rsidRPr="00B522A8" w:rsidRDefault="00B522A8" w:rsidP="00B522A8">
      <w:pPr>
        <w:numPr>
          <w:ilvl w:val="1"/>
          <w:numId w:val="8"/>
        </w:numPr>
        <w:spacing w:after="0" w:line="240" w:lineRule="auto"/>
      </w:pPr>
      <w:r w:rsidRPr="00B522A8">
        <w:t>Board of Directors (BoD) meetings</w:t>
      </w:r>
      <w:r w:rsidR="00AE296A">
        <w:t xml:space="preserve"> – Steps to formalize processes for BOD functions.</w:t>
      </w:r>
    </w:p>
    <w:p w14:paraId="13761644" w14:textId="77777777" w:rsidR="00B522A8" w:rsidRPr="00B522A8" w:rsidRDefault="00B522A8" w:rsidP="00B522A8">
      <w:pPr>
        <w:numPr>
          <w:ilvl w:val="1"/>
          <w:numId w:val="8"/>
        </w:numPr>
        <w:spacing w:after="0" w:line="240" w:lineRule="auto"/>
      </w:pPr>
      <w:r w:rsidRPr="00B522A8">
        <w:t>BoD Organizational Chart</w:t>
      </w:r>
    </w:p>
    <w:p w14:paraId="3440E40E" w14:textId="5C6C6BAF" w:rsidR="00B522A8" w:rsidRPr="00B522A8" w:rsidRDefault="003437E0" w:rsidP="00867673">
      <w:pPr>
        <w:numPr>
          <w:ilvl w:val="1"/>
          <w:numId w:val="8"/>
        </w:numPr>
        <w:spacing w:line="240" w:lineRule="auto"/>
      </w:pPr>
      <w:r>
        <w:t>Document</w:t>
      </w:r>
      <w:r w:rsidRPr="00B522A8">
        <w:t xml:space="preserve"> </w:t>
      </w:r>
      <w:r w:rsidR="00B522A8" w:rsidRPr="00B522A8">
        <w:t xml:space="preserve">legal opinions </w:t>
      </w:r>
      <w:r>
        <w:t>on</w:t>
      </w:r>
      <w:r w:rsidRPr="00B522A8">
        <w:t xml:space="preserve"> </w:t>
      </w:r>
      <w:proofErr w:type="gramStart"/>
      <w:r w:rsidR="00B522A8" w:rsidRPr="00B522A8">
        <w:t xml:space="preserve">various </w:t>
      </w:r>
      <w:r>
        <w:t xml:space="preserve"> </w:t>
      </w:r>
      <w:r w:rsidR="007969F6">
        <w:t>HOA</w:t>
      </w:r>
      <w:proofErr w:type="gramEnd"/>
      <w:r w:rsidR="007969F6">
        <w:t xml:space="preserve"> </w:t>
      </w:r>
      <w:r>
        <w:t>issues</w:t>
      </w:r>
      <w:r w:rsidR="007969F6">
        <w:t>. Document</w:t>
      </w:r>
      <w:r w:rsidR="006E222D">
        <w:t xml:space="preserve"> </w:t>
      </w:r>
      <w:r w:rsidR="00605786">
        <w:t xml:space="preserve">original question </w:t>
      </w:r>
      <w:r w:rsidR="006E222D">
        <w:t xml:space="preserve">asked </w:t>
      </w:r>
      <w:r w:rsidR="00605786">
        <w:t>of legal counsel, matched with legal opinions of counsel</w:t>
      </w:r>
      <w:r w:rsidR="004F6201">
        <w:t xml:space="preserve"> for future reference by current and future BOD’s</w:t>
      </w:r>
      <w:r w:rsidR="00605786">
        <w:t xml:space="preserve">. </w:t>
      </w:r>
      <w:r w:rsidR="00B522A8" w:rsidRPr="00B522A8">
        <w:t>(</w:t>
      </w:r>
      <w:proofErr w:type="gramStart"/>
      <w:r w:rsidR="00B522A8" w:rsidRPr="00B522A8">
        <w:t>proposed</w:t>
      </w:r>
      <w:proofErr w:type="gramEnd"/>
      <w:r w:rsidR="00B522A8" w:rsidRPr="00B522A8">
        <w:t xml:space="preserve"> by the Treasurer on July 13</w:t>
      </w:r>
      <w:r w:rsidR="00B522A8" w:rsidRPr="00B522A8">
        <w:rPr>
          <w:u w:val="single"/>
          <w:vertAlign w:val="superscript"/>
        </w:rPr>
        <w:t>th</w:t>
      </w:r>
      <w:r w:rsidR="00B522A8" w:rsidRPr="00B522A8">
        <w:t>)</w:t>
      </w:r>
    </w:p>
    <w:p w14:paraId="5A384ACD" w14:textId="7F05316A" w:rsidR="009975A0" w:rsidRDefault="00810723" w:rsidP="00867673">
      <w:pPr>
        <w:rPr>
          <w:b/>
          <w:bCs/>
        </w:rPr>
      </w:pPr>
      <w:r w:rsidRPr="3AAE1FE5">
        <w:rPr>
          <w:b/>
          <w:bCs/>
        </w:rPr>
        <w:t xml:space="preserve">Old </w:t>
      </w:r>
      <w:r w:rsidR="009975A0" w:rsidRPr="3AAE1FE5">
        <w:rPr>
          <w:b/>
          <w:bCs/>
        </w:rPr>
        <w:t>Business</w:t>
      </w:r>
      <w:r w:rsidR="009D324E" w:rsidRPr="3AAE1FE5">
        <w:rPr>
          <w:b/>
          <w:bCs/>
        </w:rPr>
        <w:t>:</w:t>
      </w:r>
    </w:p>
    <w:p w14:paraId="35E2475A" w14:textId="0292D4A1" w:rsidR="00A30D6B" w:rsidRDefault="00867673" w:rsidP="5529D213">
      <w:pPr>
        <w:pStyle w:val="ListParagraph"/>
        <w:numPr>
          <w:ilvl w:val="0"/>
          <w:numId w:val="6"/>
        </w:numPr>
      </w:pPr>
      <w:r>
        <w:t>9062 Tanglewood (Moran) letter to be followed up by Kurt Leyendecker</w:t>
      </w:r>
    </w:p>
    <w:p w14:paraId="33BEE7D3" w14:textId="07475DF4" w:rsidR="008A1B01" w:rsidRPr="001453A8" w:rsidRDefault="00EE69DF" w:rsidP="001453A8">
      <w:pPr>
        <w:rPr>
          <w:b/>
          <w:bCs/>
        </w:rPr>
      </w:pPr>
      <w:r w:rsidRPr="5529D213">
        <w:rPr>
          <w:b/>
          <w:bCs/>
        </w:rPr>
        <w:t>New Business:</w:t>
      </w:r>
    </w:p>
    <w:p w14:paraId="2F65B969" w14:textId="30D2EE4E" w:rsidR="00B522A8" w:rsidRPr="00B522A8" w:rsidRDefault="00181298" w:rsidP="00181298">
      <w:pPr>
        <w:numPr>
          <w:ilvl w:val="0"/>
          <w:numId w:val="9"/>
        </w:numPr>
        <w:spacing w:line="240" w:lineRule="auto"/>
      </w:pPr>
      <w:r>
        <w:t xml:space="preserve">Annual meeting </w:t>
      </w:r>
    </w:p>
    <w:p w14:paraId="218EFB50" w14:textId="77777777" w:rsidR="004D7A62" w:rsidRDefault="004D7A62" w:rsidP="009924F8">
      <w:pPr>
        <w:rPr>
          <w:b/>
          <w:bCs/>
        </w:rPr>
      </w:pPr>
    </w:p>
    <w:p w14:paraId="5B9DC96A" w14:textId="77777777" w:rsidR="004D7A62" w:rsidRDefault="004D7A62" w:rsidP="009924F8">
      <w:pPr>
        <w:rPr>
          <w:b/>
          <w:bCs/>
        </w:rPr>
      </w:pPr>
    </w:p>
    <w:p w14:paraId="516A1C9A" w14:textId="170FFE5C" w:rsidR="009924F8" w:rsidRDefault="009924F8" w:rsidP="009924F8">
      <w:pPr>
        <w:rPr>
          <w:b/>
          <w:bCs/>
        </w:rPr>
      </w:pPr>
      <w:r w:rsidRPr="1AFE96CF">
        <w:rPr>
          <w:b/>
          <w:bCs/>
        </w:rPr>
        <w:t xml:space="preserve">Board Members’ </w:t>
      </w:r>
      <w:bookmarkStart w:id="1" w:name="_Int_jEupSXIY"/>
      <w:proofErr w:type="gramStart"/>
      <w:r w:rsidRPr="1AFE96CF">
        <w:rPr>
          <w:b/>
          <w:bCs/>
        </w:rPr>
        <w:t>To</w:t>
      </w:r>
      <w:bookmarkEnd w:id="1"/>
      <w:proofErr w:type="gramEnd"/>
      <w:r w:rsidRPr="1AFE96CF">
        <w:rPr>
          <w:b/>
          <w:bCs/>
        </w:rPr>
        <w:t xml:space="preserve"> Do List:</w:t>
      </w:r>
    </w:p>
    <w:p w14:paraId="78690BD6" w14:textId="77777777" w:rsidR="00EB5433" w:rsidRDefault="00EB5433" w:rsidP="00EB5433">
      <w:pPr>
        <w:rPr>
          <w:b/>
          <w:bCs/>
        </w:rPr>
      </w:pPr>
      <w:r>
        <w:rPr>
          <w:b/>
          <w:bCs/>
        </w:rPr>
        <w:t>— Environmental Committee —</w:t>
      </w:r>
    </w:p>
    <w:p w14:paraId="70F819C9" w14:textId="6B0A24B8" w:rsidR="00EB5433" w:rsidRDefault="00EB5433" w:rsidP="00EB5433">
      <w:pPr>
        <w:pStyle w:val="ListParagraph"/>
        <w:numPr>
          <w:ilvl w:val="0"/>
          <w:numId w:val="9"/>
        </w:numPr>
      </w:pPr>
      <w:r>
        <w:t xml:space="preserve">JR to </w:t>
      </w:r>
      <w:r w:rsidR="45310ED0">
        <w:t>draft</w:t>
      </w:r>
      <w:r>
        <w:t xml:space="preserve"> an email about Roofing Compliance</w:t>
      </w:r>
    </w:p>
    <w:p w14:paraId="07F6DE6A" w14:textId="77777777" w:rsidR="0020369E" w:rsidRDefault="0020369E" w:rsidP="0020369E">
      <w:pPr>
        <w:rPr>
          <w:b/>
          <w:bCs/>
        </w:rPr>
      </w:pPr>
      <w:r>
        <w:rPr>
          <w:b/>
          <w:bCs/>
        </w:rPr>
        <w:t>— Treasurer —</w:t>
      </w:r>
    </w:p>
    <w:p w14:paraId="24BF4CB2" w14:textId="77777777" w:rsidR="0020369E" w:rsidRDefault="0020369E" w:rsidP="0020369E">
      <w:pPr>
        <w:pStyle w:val="ListParagraph"/>
        <w:numPr>
          <w:ilvl w:val="0"/>
          <w:numId w:val="9"/>
        </w:numPr>
      </w:pPr>
      <w:r>
        <w:t xml:space="preserve">JE to develop a 2024 Budget for the September BoD </w:t>
      </w:r>
      <w:proofErr w:type="gramStart"/>
      <w:r>
        <w:t>meeting</w:t>
      </w:r>
      <w:proofErr w:type="gramEnd"/>
    </w:p>
    <w:p w14:paraId="59EE0761" w14:textId="77777777" w:rsidR="0020369E" w:rsidRDefault="0020369E" w:rsidP="0020369E">
      <w:pPr>
        <w:pStyle w:val="ListParagraph"/>
        <w:numPr>
          <w:ilvl w:val="0"/>
          <w:numId w:val="9"/>
        </w:numPr>
      </w:pPr>
      <w:r>
        <w:t>JE to write a letter about HB23 – 1105</w:t>
      </w:r>
    </w:p>
    <w:p w14:paraId="1AE58A13" w14:textId="32A32CD1" w:rsidR="00981859" w:rsidRDefault="00981859" w:rsidP="00981859">
      <w:pPr>
        <w:pStyle w:val="ListParagraph"/>
        <w:numPr>
          <w:ilvl w:val="0"/>
          <w:numId w:val="9"/>
        </w:numPr>
      </w:pPr>
      <w:r>
        <w:t xml:space="preserve">JE to register domain with Register.com for 5 </w:t>
      </w:r>
      <w:proofErr w:type="gramStart"/>
      <w:r>
        <w:t>years</w:t>
      </w:r>
      <w:proofErr w:type="gramEnd"/>
      <w:r>
        <w:t xml:space="preserve"> </w:t>
      </w:r>
    </w:p>
    <w:p w14:paraId="72EEB1E6" w14:textId="477DA2C3" w:rsidR="00981859" w:rsidRDefault="00981859" w:rsidP="00981859">
      <w:pPr>
        <w:pStyle w:val="ListParagraph"/>
        <w:numPr>
          <w:ilvl w:val="0"/>
          <w:numId w:val="9"/>
        </w:numPr>
      </w:pPr>
      <w:r>
        <w:t xml:space="preserve">JE to send Financials to Steve Nickerson for </w:t>
      </w:r>
      <w:proofErr w:type="gramStart"/>
      <w:r>
        <w:t>posting</w:t>
      </w:r>
      <w:proofErr w:type="gramEnd"/>
    </w:p>
    <w:p w14:paraId="5D8A700A" w14:textId="5C507CB9" w:rsidR="001B2D73" w:rsidRDefault="001B2D73" w:rsidP="001B2D73">
      <w:pPr>
        <w:pStyle w:val="ListParagraph"/>
        <w:numPr>
          <w:ilvl w:val="0"/>
          <w:numId w:val="9"/>
        </w:numPr>
      </w:pPr>
      <w:r>
        <w:t xml:space="preserve">JE to mail </w:t>
      </w:r>
      <w:r w:rsidR="189C33CE">
        <w:t>Delinquent</w:t>
      </w:r>
      <w:r>
        <w:t xml:space="preserve"> and Late Dues letters to individuals late on dues</w:t>
      </w:r>
    </w:p>
    <w:p w14:paraId="3F532D47" w14:textId="77777777" w:rsidR="00981859" w:rsidRDefault="00981859" w:rsidP="0020369E">
      <w:pPr>
        <w:pStyle w:val="ListParagraph"/>
        <w:numPr>
          <w:ilvl w:val="0"/>
          <w:numId w:val="9"/>
        </w:numPr>
      </w:pPr>
    </w:p>
    <w:p w14:paraId="1B9DEF5B" w14:textId="77777777" w:rsidR="0020369E" w:rsidRPr="00704646" w:rsidRDefault="0020369E" w:rsidP="0020369E">
      <w:pPr>
        <w:rPr>
          <w:b/>
          <w:bCs/>
        </w:rPr>
      </w:pPr>
      <w:r w:rsidRPr="00704646">
        <w:rPr>
          <w:b/>
          <w:bCs/>
        </w:rPr>
        <w:t xml:space="preserve">— </w:t>
      </w:r>
      <w:r>
        <w:rPr>
          <w:b/>
          <w:bCs/>
        </w:rPr>
        <w:t>President</w:t>
      </w:r>
      <w:r w:rsidRPr="00704646">
        <w:rPr>
          <w:b/>
          <w:bCs/>
        </w:rPr>
        <w:t xml:space="preserve"> —</w:t>
      </w:r>
    </w:p>
    <w:p w14:paraId="14F424BE" w14:textId="77777777" w:rsidR="0020369E" w:rsidRDefault="0020369E" w:rsidP="0020369E">
      <w:pPr>
        <w:pStyle w:val="ListParagraph"/>
        <w:numPr>
          <w:ilvl w:val="0"/>
          <w:numId w:val="11"/>
        </w:numPr>
      </w:pPr>
      <w:r>
        <w:t xml:space="preserve">JS to set an agenda for </w:t>
      </w:r>
      <w:proofErr w:type="gramStart"/>
      <w:r>
        <w:t>2024</w:t>
      </w:r>
      <w:proofErr w:type="gramEnd"/>
    </w:p>
    <w:p w14:paraId="753246B7" w14:textId="77777777" w:rsidR="0020369E" w:rsidRDefault="0020369E" w:rsidP="0020369E">
      <w:pPr>
        <w:pStyle w:val="ListParagraph"/>
        <w:numPr>
          <w:ilvl w:val="0"/>
          <w:numId w:val="11"/>
        </w:numPr>
      </w:pPr>
      <w:r>
        <w:t>JS to develop a letter for the Annual Meeting</w:t>
      </w:r>
    </w:p>
    <w:p w14:paraId="24CFD571" w14:textId="466C128F" w:rsidR="0020369E" w:rsidRDefault="0020369E" w:rsidP="0020369E">
      <w:pPr>
        <w:pStyle w:val="ListParagraph"/>
        <w:numPr>
          <w:ilvl w:val="0"/>
          <w:numId w:val="11"/>
        </w:numPr>
      </w:pPr>
      <w:r>
        <w:t xml:space="preserve">JS to </w:t>
      </w:r>
      <w:r w:rsidR="515B4B73">
        <w:t xml:space="preserve">solicit residents to serve on </w:t>
      </w:r>
      <w:r>
        <w:t>the Nominating Committee in developing a list of potential board members</w:t>
      </w:r>
      <w:r w:rsidR="41C6CFE1">
        <w:t xml:space="preserve"> for the term beginning at the close of the 2023 Annual meeting. Approval of the </w:t>
      </w:r>
      <w:r w:rsidR="7904CC3C">
        <w:t>nominating</w:t>
      </w:r>
      <w:r w:rsidR="41C6CFE1">
        <w:t xml:space="preserve"> Committee will be voted on at the </w:t>
      </w:r>
      <w:r w:rsidR="573BA7E6">
        <w:t>September 13 Board meeting.</w:t>
      </w:r>
    </w:p>
    <w:p w14:paraId="543C065F" w14:textId="77777777" w:rsidR="0020369E" w:rsidRDefault="0020369E" w:rsidP="0020369E">
      <w:pPr>
        <w:pStyle w:val="ListParagraph"/>
        <w:numPr>
          <w:ilvl w:val="0"/>
          <w:numId w:val="11"/>
        </w:numPr>
      </w:pPr>
      <w:r>
        <w:t xml:space="preserve">Contact Douglas County authorities to ascertain requirements for “Slow Down” </w:t>
      </w:r>
      <w:proofErr w:type="gramStart"/>
      <w:r>
        <w:t>signage</w:t>
      </w:r>
      <w:proofErr w:type="gramEnd"/>
    </w:p>
    <w:p w14:paraId="1DCD5ECE" w14:textId="77777777" w:rsidR="0020369E" w:rsidRDefault="0020369E" w:rsidP="0020369E">
      <w:pPr>
        <w:pStyle w:val="ListParagraph"/>
        <w:numPr>
          <w:ilvl w:val="1"/>
          <w:numId w:val="11"/>
        </w:numPr>
      </w:pPr>
      <w:r>
        <w:t>(Speed Limit signage already exists)</w:t>
      </w:r>
    </w:p>
    <w:p w14:paraId="17B3ACF2" w14:textId="1AC6C68A" w:rsidR="0020369E" w:rsidRPr="00C9459B" w:rsidRDefault="0020369E" w:rsidP="0020369E">
      <w:pPr>
        <w:rPr>
          <w:b/>
          <w:bCs/>
        </w:rPr>
      </w:pPr>
      <w:r>
        <w:t xml:space="preserve">JS is to contact Aaron Goodnight about filing the </w:t>
      </w:r>
      <w:r w:rsidR="73800464">
        <w:t xml:space="preserve">September 18, </w:t>
      </w:r>
      <w:r w:rsidR="40BCC194">
        <w:t>2012,</w:t>
      </w:r>
      <w:r w:rsidR="73800464">
        <w:t xml:space="preserve"> Covenants  </w:t>
      </w:r>
      <w:r>
        <w:t xml:space="preserve"> </w:t>
      </w:r>
      <w:r w:rsidR="7F591487">
        <w:t>with Douglas</w:t>
      </w:r>
      <w:r w:rsidR="3E6DE43C">
        <w:t xml:space="preserve"> County regarding </w:t>
      </w:r>
      <w:r w:rsidR="74918316">
        <w:t xml:space="preserve">the amendment </w:t>
      </w:r>
      <w:r w:rsidR="07AFDCCB">
        <w:t xml:space="preserve">signed by Kaye Wilcox and Mark Huston </w:t>
      </w:r>
      <w:r w:rsidR="5F9FA3C5">
        <w:t xml:space="preserve">on </w:t>
      </w:r>
      <w:r w:rsidR="52D276FD">
        <w:t xml:space="preserve">June 3, 2013. </w:t>
      </w:r>
      <w:r w:rsidR="01DCACB3">
        <w:t xml:space="preserve"> </w:t>
      </w:r>
      <w:bookmarkStart w:id="2" w:name="_Int_HQHf750y"/>
      <w:r w:rsidR="054A9FA9">
        <w:t>Apparently,</w:t>
      </w:r>
      <w:r w:rsidR="01DCACB3">
        <w:t xml:space="preserve"> th</w:t>
      </w:r>
      <w:r w:rsidR="03795FD2">
        <w:t>e</w:t>
      </w:r>
      <w:bookmarkEnd w:id="2"/>
      <w:r w:rsidR="03795FD2">
        <w:t xml:space="preserve"> filing of the Amended Covenants</w:t>
      </w:r>
      <w:r w:rsidR="01DCACB3">
        <w:t xml:space="preserve"> was never accomplished following the vote to approve the amended </w:t>
      </w:r>
      <w:r w:rsidR="62CBD26A">
        <w:t>Covenants</w:t>
      </w:r>
      <w:r w:rsidR="01DCACB3">
        <w:t xml:space="preserve"> by the then Ba</w:t>
      </w:r>
      <w:r w:rsidR="73FF0A4D">
        <w:t>nn</w:t>
      </w:r>
      <w:r w:rsidR="01DCACB3">
        <w:t>ock</w:t>
      </w:r>
      <w:r w:rsidR="17DDF293">
        <w:t>burn owners.</w:t>
      </w:r>
      <w:r w:rsidR="01DCACB3">
        <w:t xml:space="preserve"> </w:t>
      </w:r>
      <w:r w:rsidRPr="00C9459B">
        <w:rPr>
          <w:b/>
          <w:bCs/>
        </w:rPr>
        <w:t xml:space="preserve">— </w:t>
      </w:r>
      <w:r>
        <w:rPr>
          <w:b/>
          <w:bCs/>
        </w:rPr>
        <w:t>Secretary</w:t>
      </w:r>
      <w:r w:rsidRPr="00C9459B">
        <w:rPr>
          <w:b/>
          <w:bCs/>
        </w:rPr>
        <w:t xml:space="preserve"> —</w:t>
      </w:r>
    </w:p>
    <w:p w14:paraId="62FE78EF" w14:textId="77777777" w:rsidR="0020369E" w:rsidRDefault="0020369E" w:rsidP="0020369E">
      <w:pPr>
        <w:pStyle w:val="ListParagraph"/>
        <w:numPr>
          <w:ilvl w:val="0"/>
          <w:numId w:val="12"/>
        </w:numPr>
      </w:pPr>
      <w:r>
        <w:t xml:space="preserve">NT to create lists </w:t>
      </w:r>
      <w:proofErr w:type="gramStart"/>
      <w:r>
        <w:t>showing</w:t>
      </w:r>
      <w:proofErr w:type="gramEnd"/>
    </w:p>
    <w:p w14:paraId="57724B6E" w14:textId="6AB5926C" w:rsidR="0020369E" w:rsidRDefault="0020369E" w:rsidP="0020369E">
      <w:pPr>
        <w:pStyle w:val="ListParagraph"/>
        <w:numPr>
          <w:ilvl w:val="1"/>
          <w:numId w:val="12"/>
        </w:numPr>
      </w:pPr>
      <w:r>
        <w:t>Generate a Resident Roster</w:t>
      </w:r>
      <w:r w:rsidR="5AB954BD">
        <w:t xml:space="preserve"> for the annual meeting.</w:t>
      </w:r>
    </w:p>
    <w:p w14:paraId="56C4964C" w14:textId="77777777" w:rsidR="0020369E" w:rsidRDefault="0020369E" w:rsidP="0020369E">
      <w:pPr>
        <w:pStyle w:val="ListParagraph"/>
        <w:numPr>
          <w:ilvl w:val="1"/>
          <w:numId w:val="12"/>
        </w:numPr>
      </w:pPr>
      <w:r>
        <w:t>Generate a list of residents in “Good Standing” for the Annual Meeting</w:t>
      </w:r>
    </w:p>
    <w:p w14:paraId="4EC6CB8F" w14:textId="77777777" w:rsidR="0020369E" w:rsidRDefault="0020369E" w:rsidP="0020369E">
      <w:pPr>
        <w:pStyle w:val="ListParagraph"/>
        <w:numPr>
          <w:ilvl w:val="1"/>
          <w:numId w:val="12"/>
        </w:numPr>
      </w:pPr>
      <w:r>
        <w:t>Generate a list of residents not in “Good Standing” for the Annual Meeting</w:t>
      </w:r>
    </w:p>
    <w:p w14:paraId="49ECFC5C" w14:textId="7DBA0729" w:rsidR="00992C30" w:rsidRPr="00704646" w:rsidRDefault="0020369E" w:rsidP="002D2634">
      <w:pPr>
        <w:pStyle w:val="ListParagraph"/>
        <w:numPr>
          <w:ilvl w:val="0"/>
          <w:numId w:val="12"/>
        </w:numPr>
      </w:pPr>
      <w:r>
        <w:t xml:space="preserve">NT to create a letter about dead trees and fence </w:t>
      </w:r>
      <w:proofErr w:type="gramStart"/>
      <w:r>
        <w:t>repair</w:t>
      </w:r>
      <w:proofErr w:type="gramEnd"/>
    </w:p>
    <w:p w14:paraId="5E2E579B" w14:textId="29011C5E" w:rsidR="002D2634" w:rsidRDefault="002D2634" w:rsidP="002D2634">
      <w:pPr>
        <w:rPr>
          <w:b/>
          <w:bCs/>
        </w:rPr>
      </w:pPr>
      <w:r w:rsidRPr="00EC63EE">
        <w:rPr>
          <w:b/>
          <w:bCs/>
        </w:rPr>
        <w:t xml:space="preserve">— </w:t>
      </w:r>
      <w:r>
        <w:rPr>
          <w:b/>
          <w:bCs/>
        </w:rPr>
        <w:t>Member at Large</w:t>
      </w:r>
      <w:r w:rsidRPr="00EC63EE">
        <w:rPr>
          <w:b/>
          <w:bCs/>
        </w:rPr>
        <w:t xml:space="preserve"> —</w:t>
      </w:r>
    </w:p>
    <w:p w14:paraId="260CD5C4" w14:textId="38F52A22" w:rsidR="00C04370" w:rsidRDefault="00C04370" w:rsidP="00EC63EE">
      <w:pPr>
        <w:ind w:firstLine="720"/>
        <w:rPr>
          <w:b/>
          <w:bCs/>
        </w:rPr>
      </w:pPr>
      <w:r>
        <w:rPr>
          <w:b/>
          <w:bCs/>
        </w:rPr>
        <w:t>Kurt Leyendecker</w:t>
      </w:r>
    </w:p>
    <w:p w14:paraId="69A1E9AA" w14:textId="2D1196E3" w:rsidR="00C04370" w:rsidRPr="00EC63EE" w:rsidRDefault="00C04370" w:rsidP="00EC63EE">
      <w:pPr>
        <w:rPr>
          <w:b/>
          <w:bCs/>
        </w:rPr>
      </w:pPr>
      <w:r>
        <w:rPr>
          <w:b/>
          <w:bCs/>
        </w:rPr>
        <w:tab/>
      </w:r>
      <w:r w:rsidR="009113CF">
        <w:rPr>
          <w:b/>
          <w:bCs/>
        </w:rPr>
        <w:tab/>
      </w:r>
      <w:r>
        <w:rPr>
          <w:b/>
          <w:bCs/>
        </w:rPr>
        <w:t>- Moran Letter</w:t>
      </w:r>
    </w:p>
    <w:p w14:paraId="68C9DE3A" w14:textId="77777777" w:rsidR="002D2634" w:rsidRDefault="002D2634" w:rsidP="0020369E">
      <w:pPr>
        <w:rPr>
          <w:b/>
          <w:bCs/>
        </w:rPr>
      </w:pPr>
    </w:p>
    <w:p w14:paraId="1F318FA9" w14:textId="6CBEA4EC" w:rsidR="0020369E" w:rsidRPr="0065087D" w:rsidRDefault="0020369E" w:rsidP="0020369E">
      <w:pPr>
        <w:rPr>
          <w:b/>
          <w:bCs/>
        </w:rPr>
      </w:pPr>
      <w:r>
        <w:rPr>
          <w:b/>
          <w:bCs/>
        </w:rPr>
        <w:t>Adjournment:</w:t>
      </w:r>
    </w:p>
    <w:p w14:paraId="242262E6" w14:textId="0AEB5EBD" w:rsidR="001802C6" w:rsidRDefault="0020369E" w:rsidP="00D247ED">
      <w:r>
        <w:t xml:space="preserve">Meeting Adjourned at 9:10 </w:t>
      </w:r>
      <w:proofErr w:type="gramStart"/>
      <w:r>
        <w:t>p</w:t>
      </w:r>
      <w:proofErr w:type="gramEnd"/>
    </w:p>
    <w:sectPr w:rsidR="001802C6" w:rsidSect="00EC63EE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09EDC" w14:textId="77777777" w:rsidR="00042732" w:rsidRDefault="00042732" w:rsidP="003A160C">
      <w:pPr>
        <w:spacing w:after="0" w:line="240" w:lineRule="auto"/>
      </w:pPr>
      <w:r>
        <w:separator/>
      </w:r>
    </w:p>
  </w:endnote>
  <w:endnote w:type="continuationSeparator" w:id="0">
    <w:p w14:paraId="2F4808AC" w14:textId="77777777" w:rsidR="00042732" w:rsidRDefault="00042732" w:rsidP="003A1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D4223" w14:textId="6B3E76F9" w:rsidR="003A160C" w:rsidRDefault="003A160C">
    <w:pPr>
      <w:pStyle w:val="Footer"/>
    </w:pPr>
    <w:r>
      <w:tab/>
    </w:r>
    <w:r>
      <w:tab/>
      <w:t xml:space="preserve">Page </w:t>
    </w:r>
    <w:sdt>
      <w:sdtPr>
        <w:id w:val="191959412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B7F35E7" w14:textId="5F94116C" w:rsidR="003A160C" w:rsidRDefault="003A1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1F58C" w14:textId="77777777" w:rsidR="00042732" w:rsidRDefault="00042732" w:rsidP="003A160C">
      <w:pPr>
        <w:spacing w:after="0" w:line="240" w:lineRule="auto"/>
      </w:pPr>
      <w:r>
        <w:separator/>
      </w:r>
    </w:p>
  </w:footnote>
  <w:footnote w:type="continuationSeparator" w:id="0">
    <w:p w14:paraId="3ECFB0B1" w14:textId="77777777" w:rsidR="00042732" w:rsidRDefault="00042732" w:rsidP="003A1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B8BA4" w14:textId="29B61644" w:rsidR="003A160C" w:rsidRPr="00FE3549" w:rsidRDefault="1AFE96CF" w:rsidP="00996107">
    <w:pPr>
      <w:pStyle w:val="Header"/>
      <w:ind w:left="-720"/>
      <w:jc w:val="center"/>
      <w:rPr>
        <w:rFonts w:ascii="Arial" w:hAnsi="Arial" w:cs="Arial"/>
        <w:sz w:val="40"/>
        <w:szCs w:val="40"/>
      </w:rPr>
    </w:pPr>
    <w:r w:rsidRPr="1AFE96CF">
      <w:rPr>
        <w:rFonts w:ascii="Arial" w:hAnsi="Arial" w:cs="Arial"/>
        <w:sz w:val="45"/>
        <w:szCs w:val="45"/>
      </w:rPr>
      <w:t xml:space="preserve">BANNOCKBURN </w:t>
    </w:r>
    <w:bookmarkStart w:id="3" w:name="_Int_fpxPNCvf"/>
    <w:proofErr w:type="gramStart"/>
    <w:r w:rsidRPr="1AFE96CF">
      <w:rPr>
        <w:rFonts w:ascii="Arial" w:hAnsi="Arial" w:cs="Arial"/>
        <w:sz w:val="45"/>
        <w:szCs w:val="45"/>
      </w:rPr>
      <w:t>HOMEOWNERS</w:t>
    </w:r>
    <w:bookmarkEnd w:id="3"/>
    <w:proofErr w:type="gramEnd"/>
    <w:r w:rsidRPr="1AFE96CF">
      <w:rPr>
        <w:rFonts w:ascii="Arial" w:hAnsi="Arial" w:cs="Arial"/>
        <w:sz w:val="45"/>
        <w:szCs w:val="45"/>
      </w:rPr>
      <w:t xml:space="preserve"> ASSOCIATION</w:t>
    </w:r>
    <w:r w:rsidR="5529D213">
      <w:br/>
    </w:r>
    <w:r w:rsidRPr="1AFE96CF">
      <w:rPr>
        <w:rFonts w:ascii="Arial" w:hAnsi="Arial" w:cs="Arial"/>
        <w:sz w:val="20"/>
        <w:szCs w:val="20"/>
      </w:rPr>
      <w:t>P.O. BOX 211 FRANKTOWN, CO 80116 – 0211</w:t>
    </w:r>
    <w:r w:rsidR="5529D213">
      <w:br/>
    </w:r>
    <w:r w:rsidRPr="1AFE96CF">
      <w:rPr>
        <w:rFonts w:ascii="Arial" w:hAnsi="Arial" w:cs="Arial"/>
        <w:sz w:val="40"/>
        <w:szCs w:val="40"/>
      </w:rPr>
      <w:t>August 2023 Board Meeting Minutes</w:t>
    </w:r>
  </w:p>
  <w:p w14:paraId="424CF564" w14:textId="77777777" w:rsidR="003A160C" w:rsidRDefault="003A160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vyFxlKQvNuWBO" int2:id="WRRgX2eS">
      <int2:state int2:value="Rejected" int2:type="AugLoop_Text_Critique"/>
    </int2:textHash>
    <int2:textHash int2:hashCode="xGvh87ODRd82VC" int2:id="pfoKW3S8">
      <int2:state int2:value="Rejected" int2:type="AugLoop_Text_Critique"/>
    </int2:textHash>
    <int2:bookmark int2:bookmarkName="_Int_Pdj0hC5e" int2:invalidationBookmarkName="" int2:hashCode="RoHRJMxsS3O6q/" int2:id="2A1WbCML">
      <int2:state int2:value="Rejected" int2:type="AugLoop_Text_Critique"/>
    </int2:bookmark>
    <int2:bookmark int2:bookmarkName="_Int_HQHf750y" int2:invalidationBookmarkName="" int2:hashCode="cy0k7IUID9aVTA" int2:id="UyVFEHVM">
      <int2:state int2:value="Rejected" int2:type="AugLoop_Text_Critique"/>
    </int2:bookmark>
    <int2:bookmark int2:bookmarkName="_Int_fpxPNCvf" int2:invalidationBookmarkName="" int2:hashCode="iYyNgktkQuQxbR" int2:id="FVFx43AJ">
      <int2:state int2:value="Rejected" int2:type="AugLoop_Text_Critique"/>
    </int2:bookmark>
    <int2:bookmark int2:bookmarkName="_Int_jEupSXIY" int2:invalidationBookmarkName="" int2:hashCode="rnnqHpxjkantg6" int2:id="961RZ6IT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5BC"/>
    <w:multiLevelType w:val="hybridMultilevel"/>
    <w:tmpl w:val="DF58E8B2"/>
    <w:lvl w:ilvl="0" w:tplc="BDC488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80D0B"/>
    <w:multiLevelType w:val="hybridMultilevel"/>
    <w:tmpl w:val="669A9B3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31B76"/>
    <w:multiLevelType w:val="hybridMultilevel"/>
    <w:tmpl w:val="086A3028"/>
    <w:lvl w:ilvl="0" w:tplc="649E62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0795E"/>
    <w:multiLevelType w:val="hybridMultilevel"/>
    <w:tmpl w:val="1B748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C0011"/>
    <w:multiLevelType w:val="hybridMultilevel"/>
    <w:tmpl w:val="511E3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F6384"/>
    <w:multiLevelType w:val="hybridMultilevel"/>
    <w:tmpl w:val="1458EA52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D3169"/>
    <w:multiLevelType w:val="hybridMultilevel"/>
    <w:tmpl w:val="E07EC550"/>
    <w:lvl w:ilvl="0" w:tplc="39FE31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77AB"/>
    <w:multiLevelType w:val="hybridMultilevel"/>
    <w:tmpl w:val="C95A009C"/>
    <w:lvl w:ilvl="0" w:tplc="2084C2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C5B46"/>
    <w:multiLevelType w:val="hybridMultilevel"/>
    <w:tmpl w:val="AF30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510A02"/>
    <w:multiLevelType w:val="hybridMultilevel"/>
    <w:tmpl w:val="5B02B762"/>
    <w:lvl w:ilvl="0" w:tplc="2084C2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46473E"/>
    <w:multiLevelType w:val="hybridMultilevel"/>
    <w:tmpl w:val="13865806"/>
    <w:lvl w:ilvl="0" w:tplc="FCEA6AB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5E665C"/>
    <w:multiLevelType w:val="hybridMultilevel"/>
    <w:tmpl w:val="35486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1446076">
    <w:abstractNumId w:val="2"/>
  </w:num>
  <w:num w:numId="2" w16cid:durableId="1836526439">
    <w:abstractNumId w:val="0"/>
  </w:num>
  <w:num w:numId="3" w16cid:durableId="26415084">
    <w:abstractNumId w:val="10"/>
  </w:num>
  <w:num w:numId="4" w16cid:durableId="944265162">
    <w:abstractNumId w:val="6"/>
  </w:num>
  <w:num w:numId="5" w16cid:durableId="1067341079">
    <w:abstractNumId w:val="7"/>
  </w:num>
  <w:num w:numId="6" w16cid:durableId="1691954777">
    <w:abstractNumId w:val="5"/>
  </w:num>
  <w:num w:numId="7" w16cid:durableId="117796325">
    <w:abstractNumId w:val="3"/>
  </w:num>
  <w:num w:numId="8" w16cid:durableId="433405698">
    <w:abstractNumId w:val="1"/>
  </w:num>
  <w:num w:numId="9" w16cid:durableId="1469009583">
    <w:abstractNumId w:val="8"/>
  </w:num>
  <w:num w:numId="10" w16cid:durableId="685063013">
    <w:abstractNumId w:val="9"/>
  </w:num>
  <w:num w:numId="11" w16cid:durableId="2077237569">
    <w:abstractNumId w:val="11"/>
  </w:num>
  <w:num w:numId="12" w16cid:durableId="9049498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trackRevision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MjCxMjI1MTC0MLMyUdpeDU4uLM/DyQAotaAKyiv/MsAAAA"/>
  </w:docVars>
  <w:rsids>
    <w:rsidRoot w:val="003A160C"/>
    <w:rsid w:val="00003857"/>
    <w:rsid w:val="00003A96"/>
    <w:rsid w:val="0000431B"/>
    <w:rsid w:val="0001212D"/>
    <w:rsid w:val="000203E1"/>
    <w:rsid w:val="00020645"/>
    <w:rsid w:val="00021E2B"/>
    <w:rsid w:val="000227E3"/>
    <w:rsid w:val="00032CF6"/>
    <w:rsid w:val="00036484"/>
    <w:rsid w:val="00042732"/>
    <w:rsid w:val="000450C9"/>
    <w:rsid w:val="00051688"/>
    <w:rsid w:val="000520BF"/>
    <w:rsid w:val="0005446F"/>
    <w:rsid w:val="0007123C"/>
    <w:rsid w:val="00074E8A"/>
    <w:rsid w:val="00075911"/>
    <w:rsid w:val="00081D40"/>
    <w:rsid w:val="000911EA"/>
    <w:rsid w:val="000954AB"/>
    <w:rsid w:val="000A3A09"/>
    <w:rsid w:val="000A76A5"/>
    <w:rsid w:val="000D1427"/>
    <w:rsid w:val="000D1CB8"/>
    <w:rsid w:val="000D6415"/>
    <w:rsid w:val="000D6907"/>
    <w:rsid w:val="000D7D8B"/>
    <w:rsid w:val="000E57F2"/>
    <w:rsid w:val="000E78CD"/>
    <w:rsid w:val="000F4DC4"/>
    <w:rsid w:val="000F73D3"/>
    <w:rsid w:val="00100BE9"/>
    <w:rsid w:val="00111ACE"/>
    <w:rsid w:val="00112F80"/>
    <w:rsid w:val="0011738F"/>
    <w:rsid w:val="00125BA9"/>
    <w:rsid w:val="00130775"/>
    <w:rsid w:val="0013781F"/>
    <w:rsid w:val="001437DB"/>
    <w:rsid w:val="00144511"/>
    <w:rsid w:val="001453A8"/>
    <w:rsid w:val="00152D50"/>
    <w:rsid w:val="00173CF0"/>
    <w:rsid w:val="001762A6"/>
    <w:rsid w:val="001802C6"/>
    <w:rsid w:val="00181298"/>
    <w:rsid w:val="00190E8F"/>
    <w:rsid w:val="001943C7"/>
    <w:rsid w:val="00194CE5"/>
    <w:rsid w:val="001B1D49"/>
    <w:rsid w:val="001B2D73"/>
    <w:rsid w:val="001B4096"/>
    <w:rsid w:val="001C7CFE"/>
    <w:rsid w:val="001D7281"/>
    <w:rsid w:val="001E6308"/>
    <w:rsid w:val="001E637E"/>
    <w:rsid w:val="001E6E41"/>
    <w:rsid w:val="001F0BAD"/>
    <w:rsid w:val="001F40D2"/>
    <w:rsid w:val="00201E34"/>
    <w:rsid w:val="0020369E"/>
    <w:rsid w:val="00217DCB"/>
    <w:rsid w:val="002233E9"/>
    <w:rsid w:val="0022558D"/>
    <w:rsid w:val="002312E1"/>
    <w:rsid w:val="00234E9E"/>
    <w:rsid w:val="00235092"/>
    <w:rsid w:val="00235D17"/>
    <w:rsid w:val="00247E93"/>
    <w:rsid w:val="00261237"/>
    <w:rsid w:val="002669AB"/>
    <w:rsid w:val="00272223"/>
    <w:rsid w:val="00273F2B"/>
    <w:rsid w:val="002740FB"/>
    <w:rsid w:val="002766FC"/>
    <w:rsid w:val="0028643E"/>
    <w:rsid w:val="00292AB7"/>
    <w:rsid w:val="00294552"/>
    <w:rsid w:val="002B4EF2"/>
    <w:rsid w:val="002B56DB"/>
    <w:rsid w:val="002B5F56"/>
    <w:rsid w:val="002C7B1F"/>
    <w:rsid w:val="002D2634"/>
    <w:rsid w:val="002D56D9"/>
    <w:rsid w:val="002E26B4"/>
    <w:rsid w:val="002F4E44"/>
    <w:rsid w:val="00336EE3"/>
    <w:rsid w:val="0034266D"/>
    <w:rsid w:val="00343689"/>
    <w:rsid w:val="003437E0"/>
    <w:rsid w:val="00350C4C"/>
    <w:rsid w:val="00356E6D"/>
    <w:rsid w:val="00361D0D"/>
    <w:rsid w:val="0036490F"/>
    <w:rsid w:val="00364E45"/>
    <w:rsid w:val="00367545"/>
    <w:rsid w:val="00376B06"/>
    <w:rsid w:val="00377F41"/>
    <w:rsid w:val="003837CC"/>
    <w:rsid w:val="003A160C"/>
    <w:rsid w:val="003A6D6B"/>
    <w:rsid w:val="003B1C72"/>
    <w:rsid w:val="003B647E"/>
    <w:rsid w:val="003C1D87"/>
    <w:rsid w:val="003C5370"/>
    <w:rsid w:val="003D0C75"/>
    <w:rsid w:val="003D1F3A"/>
    <w:rsid w:val="003D409E"/>
    <w:rsid w:val="003D59BC"/>
    <w:rsid w:val="003E103C"/>
    <w:rsid w:val="003E4DCD"/>
    <w:rsid w:val="003E6801"/>
    <w:rsid w:val="003F0779"/>
    <w:rsid w:val="003F73A1"/>
    <w:rsid w:val="0040037C"/>
    <w:rsid w:val="00401D9D"/>
    <w:rsid w:val="0041043E"/>
    <w:rsid w:val="00411763"/>
    <w:rsid w:val="0041644B"/>
    <w:rsid w:val="004207D9"/>
    <w:rsid w:val="0042442A"/>
    <w:rsid w:val="004257C6"/>
    <w:rsid w:val="00425A27"/>
    <w:rsid w:val="00425EFA"/>
    <w:rsid w:val="00441F57"/>
    <w:rsid w:val="0044595A"/>
    <w:rsid w:val="00457F48"/>
    <w:rsid w:val="004661E8"/>
    <w:rsid w:val="0047312D"/>
    <w:rsid w:val="00473815"/>
    <w:rsid w:val="0047A34F"/>
    <w:rsid w:val="00481667"/>
    <w:rsid w:val="00487E87"/>
    <w:rsid w:val="00496D9D"/>
    <w:rsid w:val="004A7150"/>
    <w:rsid w:val="004A7D12"/>
    <w:rsid w:val="004B02CA"/>
    <w:rsid w:val="004B25E0"/>
    <w:rsid w:val="004B46F1"/>
    <w:rsid w:val="004B49C9"/>
    <w:rsid w:val="004C48E2"/>
    <w:rsid w:val="004C7968"/>
    <w:rsid w:val="004D0115"/>
    <w:rsid w:val="004D55CB"/>
    <w:rsid w:val="004D7A62"/>
    <w:rsid w:val="004E2834"/>
    <w:rsid w:val="004E74BF"/>
    <w:rsid w:val="004F5538"/>
    <w:rsid w:val="004F6201"/>
    <w:rsid w:val="00502C80"/>
    <w:rsid w:val="00515BC9"/>
    <w:rsid w:val="00532C49"/>
    <w:rsid w:val="00540406"/>
    <w:rsid w:val="005468A2"/>
    <w:rsid w:val="00550D95"/>
    <w:rsid w:val="005520F7"/>
    <w:rsid w:val="00567B33"/>
    <w:rsid w:val="0059003F"/>
    <w:rsid w:val="00596EF3"/>
    <w:rsid w:val="005A1411"/>
    <w:rsid w:val="005A25A5"/>
    <w:rsid w:val="005A60EF"/>
    <w:rsid w:val="005B3E26"/>
    <w:rsid w:val="005C2DB8"/>
    <w:rsid w:val="005C316F"/>
    <w:rsid w:val="005C318E"/>
    <w:rsid w:val="005D5F61"/>
    <w:rsid w:val="005E4482"/>
    <w:rsid w:val="005F5AEA"/>
    <w:rsid w:val="005FCDA0"/>
    <w:rsid w:val="0060095A"/>
    <w:rsid w:val="00603D1F"/>
    <w:rsid w:val="00605786"/>
    <w:rsid w:val="0062075A"/>
    <w:rsid w:val="006231A5"/>
    <w:rsid w:val="00627686"/>
    <w:rsid w:val="00635578"/>
    <w:rsid w:val="00636ECB"/>
    <w:rsid w:val="006428A3"/>
    <w:rsid w:val="00643682"/>
    <w:rsid w:val="0065087D"/>
    <w:rsid w:val="00662445"/>
    <w:rsid w:val="00662C52"/>
    <w:rsid w:val="0066451A"/>
    <w:rsid w:val="006668BC"/>
    <w:rsid w:val="00686C15"/>
    <w:rsid w:val="006A0A57"/>
    <w:rsid w:val="006A1A1B"/>
    <w:rsid w:val="006B6BB6"/>
    <w:rsid w:val="006C4455"/>
    <w:rsid w:val="006D27FF"/>
    <w:rsid w:val="006E222D"/>
    <w:rsid w:val="006F14B0"/>
    <w:rsid w:val="006F2E74"/>
    <w:rsid w:val="00700830"/>
    <w:rsid w:val="00702C4D"/>
    <w:rsid w:val="00703B65"/>
    <w:rsid w:val="00704646"/>
    <w:rsid w:val="0070492E"/>
    <w:rsid w:val="00711751"/>
    <w:rsid w:val="007143BB"/>
    <w:rsid w:val="00763B57"/>
    <w:rsid w:val="00771033"/>
    <w:rsid w:val="007969F6"/>
    <w:rsid w:val="007A04E7"/>
    <w:rsid w:val="007B309A"/>
    <w:rsid w:val="007B5508"/>
    <w:rsid w:val="007C1EBC"/>
    <w:rsid w:val="007C22DF"/>
    <w:rsid w:val="007D14A1"/>
    <w:rsid w:val="007D495F"/>
    <w:rsid w:val="007D504D"/>
    <w:rsid w:val="007E5BA6"/>
    <w:rsid w:val="007F24FF"/>
    <w:rsid w:val="007F34F8"/>
    <w:rsid w:val="007F75D1"/>
    <w:rsid w:val="00804B23"/>
    <w:rsid w:val="00810723"/>
    <w:rsid w:val="00816706"/>
    <w:rsid w:val="00822377"/>
    <w:rsid w:val="00822C40"/>
    <w:rsid w:val="00826FB1"/>
    <w:rsid w:val="00837AA5"/>
    <w:rsid w:val="008446ED"/>
    <w:rsid w:val="008549F0"/>
    <w:rsid w:val="00855A77"/>
    <w:rsid w:val="00861825"/>
    <w:rsid w:val="00863BC3"/>
    <w:rsid w:val="00867673"/>
    <w:rsid w:val="00872399"/>
    <w:rsid w:val="008776AD"/>
    <w:rsid w:val="00883A5C"/>
    <w:rsid w:val="0089679D"/>
    <w:rsid w:val="00897509"/>
    <w:rsid w:val="008A02B3"/>
    <w:rsid w:val="008A1B01"/>
    <w:rsid w:val="008B0A7C"/>
    <w:rsid w:val="008B53F2"/>
    <w:rsid w:val="008D1ABA"/>
    <w:rsid w:val="008D2569"/>
    <w:rsid w:val="008E245D"/>
    <w:rsid w:val="008F035E"/>
    <w:rsid w:val="009041CC"/>
    <w:rsid w:val="00905DC3"/>
    <w:rsid w:val="00907837"/>
    <w:rsid w:val="009113CF"/>
    <w:rsid w:val="009129DC"/>
    <w:rsid w:val="00912F5A"/>
    <w:rsid w:val="00913B19"/>
    <w:rsid w:val="00924435"/>
    <w:rsid w:val="00926B15"/>
    <w:rsid w:val="00926F7F"/>
    <w:rsid w:val="00934928"/>
    <w:rsid w:val="00937934"/>
    <w:rsid w:val="009456E8"/>
    <w:rsid w:val="009551BC"/>
    <w:rsid w:val="009600D3"/>
    <w:rsid w:val="0096269A"/>
    <w:rsid w:val="00966F49"/>
    <w:rsid w:val="00981859"/>
    <w:rsid w:val="00987674"/>
    <w:rsid w:val="009924F8"/>
    <w:rsid w:val="00992C30"/>
    <w:rsid w:val="00995D0A"/>
    <w:rsid w:val="00996107"/>
    <w:rsid w:val="00996922"/>
    <w:rsid w:val="009975A0"/>
    <w:rsid w:val="009A72F4"/>
    <w:rsid w:val="009B21DD"/>
    <w:rsid w:val="009C6641"/>
    <w:rsid w:val="009C7FCA"/>
    <w:rsid w:val="009D324E"/>
    <w:rsid w:val="009D422D"/>
    <w:rsid w:val="009D52C6"/>
    <w:rsid w:val="009F01AC"/>
    <w:rsid w:val="00A13E6B"/>
    <w:rsid w:val="00A14CB0"/>
    <w:rsid w:val="00A22D0A"/>
    <w:rsid w:val="00A30D6B"/>
    <w:rsid w:val="00A42A24"/>
    <w:rsid w:val="00A57525"/>
    <w:rsid w:val="00A60D13"/>
    <w:rsid w:val="00A621F6"/>
    <w:rsid w:val="00A70078"/>
    <w:rsid w:val="00A700D1"/>
    <w:rsid w:val="00A827B3"/>
    <w:rsid w:val="00A941AF"/>
    <w:rsid w:val="00AA1F20"/>
    <w:rsid w:val="00AB2822"/>
    <w:rsid w:val="00AB29BA"/>
    <w:rsid w:val="00AB4B9E"/>
    <w:rsid w:val="00AB54B0"/>
    <w:rsid w:val="00AC1438"/>
    <w:rsid w:val="00AC3C60"/>
    <w:rsid w:val="00AC4102"/>
    <w:rsid w:val="00AC58E4"/>
    <w:rsid w:val="00AE296A"/>
    <w:rsid w:val="00AE56BC"/>
    <w:rsid w:val="00AF074B"/>
    <w:rsid w:val="00AF7B00"/>
    <w:rsid w:val="00B04D20"/>
    <w:rsid w:val="00B069B7"/>
    <w:rsid w:val="00B10EFC"/>
    <w:rsid w:val="00B149AC"/>
    <w:rsid w:val="00B2366C"/>
    <w:rsid w:val="00B32125"/>
    <w:rsid w:val="00B37B78"/>
    <w:rsid w:val="00B46D6B"/>
    <w:rsid w:val="00B522A8"/>
    <w:rsid w:val="00B532B1"/>
    <w:rsid w:val="00B538FE"/>
    <w:rsid w:val="00B62CF7"/>
    <w:rsid w:val="00B63B5C"/>
    <w:rsid w:val="00B6681F"/>
    <w:rsid w:val="00B6780D"/>
    <w:rsid w:val="00B7513A"/>
    <w:rsid w:val="00B75CBA"/>
    <w:rsid w:val="00B94AF2"/>
    <w:rsid w:val="00B96218"/>
    <w:rsid w:val="00BE2619"/>
    <w:rsid w:val="00BE5636"/>
    <w:rsid w:val="00C04370"/>
    <w:rsid w:val="00C1190D"/>
    <w:rsid w:val="00C11C7C"/>
    <w:rsid w:val="00C14E84"/>
    <w:rsid w:val="00C20904"/>
    <w:rsid w:val="00C24BB4"/>
    <w:rsid w:val="00C325B5"/>
    <w:rsid w:val="00C33701"/>
    <w:rsid w:val="00C34230"/>
    <w:rsid w:val="00C56EAD"/>
    <w:rsid w:val="00C7240F"/>
    <w:rsid w:val="00C76F4A"/>
    <w:rsid w:val="00C92A7F"/>
    <w:rsid w:val="00C9459B"/>
    <w:rsid w:val="00C954AA"/>
    <w:rsid w:val="00CB0DCE"/>
    <w:rsid w:val="00CB2A80"/>
    <w:rsid w:val="00CC217F"/>
    <w:rsid w:val="00CC5265"/>
    <w:rsid w:val="00CE0D5E"/>
    <w:rsid w:val="00CE751E"/>
    <w:rsid w:val="00CF1FA9"/>
    <w:rsid w:val="00CF2F97"/>
    <w:rsid w:val="00D025B3"/>
    <w:rsid w:val="00D06E82"/>
    <w:rsid w:val="00D11079"/>
    <w:rsid w:val="00D247ED"/>
    <w:rsid w:val="00D24AAB"/>
    <w:rsid w:val="00D278BB"/>
    <w:rsid w:val="00D2790C"/>
    <w:rsid w:val="00D31DAC"/>
    <w:rsid w:val="00D35BC6"/>
    <w:rsid w:val="00D420DE"/>
    <w:rsid w:val="00D432BB"/>
    <w:rsid w:val="00D470E0"/>
    <w:rsid w:val="00D52C11"/>
    <w:rsid w:val="00D600D5"/>
    <w:rsid w:val="00D60FB8"/>
    <w:rsid w:val="00D6147E"/>
    <w:rsid w:val="00D617BF"/>
    <w:rsid w:val="00D66C96"/>
    <w:rsid w:val="00D70EAC"/>
    <w:rsid w:val="00D82576"/>
    <w:rsid w:val="00DA4389"/>
    <w:rsid w:val="00DA79E3"/>
    <w:rsid w:val="00DC5AB5"/>
    <w:rsid w:val="00DD10ED"/>
    <w:rsid w:val="00DE04B7"/>
    <w:rsid w:val="00DE0F30"/>
    <w:rsid w:val="00DE2BEA"/>
    <w:rsid w:val="00DF0EC0"/>
    <w:rsid w:val="00DF375B"/>
    <w:rsid w:val="00DF7548"/>
    <w:rsid w:val="00E028F5"/>
    <w:rsid w:val="00E1689D"/>
    <w:rsid w:val="00E201E4"/>
    <w:rsid w:val="00E215E3"/>
    <w:rsid w:val="00E349AB"/>
    <w:rsid w:val="00E34C3F"/>
    <w:rsid w:val="00E41E0E"/>
    <w:rsid w:val="00E55C95"/>
    <w:rsid w:val="00E60CE4"/>
    <w:rsid w:val="00E61B02"/>
    <w:rsid w:val="00E640E4"/>
    <w:rsid w:val="00E6735E"/>
    <w:rsid w:val="00E80CA9"/>
    <w:rsid w:val="00E87748"/>
    <w:rsid w:val="00E9602F"/>
    <w:rsid w:val="00E97A51"/>
    <w:rsid w:val="00EB1325"/>
    <w:rsid w:val="00EB2CA8"/>
    <w:rsid w:val="00EB5433"/>
    <w:rsid w:val="00EB60DA"/>
    <w:rsid w:val="00EB73F9"/>
    <w:rsid w:val="00EC35C8"/>
    <w:rsid w:val="00EC4518"/>
    <w:rsid w:val="00EC63EE"/>
    <w:rsid w:val="00ED0183"/>
    <w:rsid w:val="00EE4D0C"/>
    <w:rsid w:val="00EE69DF"/>
    <w:rsid w:val="00EF5D90"/>
    <w:rsid w:val="00F02EDE"/>
    <w:rsid w:val="00F215B1"/>
    <w:rsid w:val="00F32366"/>
    <w:rsid w:val="00F355FA"/>
    <w:rsid w:val="00F3649F"/>
    <w:rsid w:val="00F36B90"/>
    <w:rsid w:val="00F4636D"/>
    <w:rsid w:val="00F47559"/>
    <w:rsid w:val="00F52D93"/>
    <w:rsid w:val="00F5481C"/>
    <w:rsid w:val="00F54D4C"/>
    <w:rsid w:val="00F62AE3"/>
    <w:rsid w:val="00F80BAE"/>
    <w:rsid w:val="00F82DAD"/>
    <w:rsid w:val="00F84F6F"/>
    <w:rsid w:val="00F859AE"/>
    <w:rsid w:val="00F93037"/>
    <w:rsid w:val="00FA31E5"/>
    <w:rsid w:val="00FB1653"/>
    <w:rsid w:val="00FB5161"/>
    <w:rsid w:val="00FC1ECC"/>
    <w:rsid w:val="00FD37D9"/>
    <w:rsid w:val="00FD39AF"/>
    <w:rsid w:val="00FD4D93"/>
    <w:rsid w:val="00FE0006"/>
    <w:rsid w:val="00FE3549"/>
    <w:rsid w:val="00FF7D5C"/>
    <w:rsid w:val="00FF7FC3"/>
    <w:rsid w:val="01BAF1AD"/>
    <w:rsid w:val="01DCACB3"/>
    <w:rsid w:val="01EFC85D"/>
    <w:rsid w:val="03147C2B"/>
    <w:rsid w:val="03795FD2"/>
    <w:rsid w:val="03B90758"/>
    <w:rsid w:val="0423B475"/>
    <w:rsid w:val="045DF257"/>
    <w:rsid w:val="045DFD7B"/>
    <w:rsid w:val="0530A78D"/>
    <w:rsid w:val="054A9FA9"/>
    <w:rsid w:val="05811DB1"/>
    <w:rsid w:val="062F058A"/>
    <w:rsid w:val="068E121F"/>
    <w:rsid w:val="06AE39B3"/>
    <w:rsid w:val="07959319"/>
    <w:rsid w:val="07AFDCCB"/>
    <w:rsid w:val="07D68E50"/>
    <w:rsid w:val="082C65B0"/>
    <w:rsid w:val="083C1516"/>
    <w:rsid w:val="08F615D8"/>
    <w:rsid w:val="090D0443"/>
    <w:rsid w:val="093F8224"/>
    <w:rsid w:val="0A6C4902"/>
    <w:rsid w:val="0A7FEB7F"/>
    <w:rsid w:val="0AEE953D"/>
    <w:rsid w:val="0B1E6F00"/>
    <w:rsid w:val="0B621722"/>
    <w:rsid w:val="0BB414C7"/>
    <w:rsid w:val="0BB90948"/>
    <w:rsid w:val="0BFB4D8A"/>
    <w:rsid w:val="0D4FE528"/>
    <w:rsid w:val="0D54D9A9"/>
    <w:rsid w:val="0DEBAC40"/>
    <w:rsid w:val="0EB6B488"/>
    <w:rsid w:val="0F605A89"/>
    <w:rsid w:val="0F969CF2"/>
    <w:rsid w:val="0F97DF6E"/>
    <w:rsid w:val="116C5F07"/>
    <w:rsid w:val="11AF7A57"/>
    <w:rsid w:val="11DCECCB"/>
    <w:rsid w:val="12461AA7"/>
    <w:rsid w:val="12E51CAF"/>
    <w:rsid w:val="13536CCA"/>
    <w:rsid w:val="138CB5C6"/>
    <w:rsid w:val="1392BE87"/>
    <w:rsid w:val="14B9C317"/>
    <w:rsid w:val="1564930C"/>
    <w:rsid w:val="162372C4"/>
    <w:rsid w:val="1628BE86"/>
    <w:rsid w:val="1671CA4D"/>
    <w:rsid w:val="1700636D"/>
    <w:rsid w:val="17DDF293"/>
    <w:rsid w:val="180C0DD8"/>
    <w:rsid w:val="18734734"/>
    <w:rsid w:val="189C33CE"/>
    <w:rsid w:val="19AC67D8"/>
    <w:rsid w:val="1A38042F"/>
    <w:rsid w:val="1A67FED6"/>
    <w:rsid w:val="1A93984B"/>
    <w:rsid w:val="1AFE96CF"/>
    <w:rsid w:val="1B9266B0"/>
    <w:rsid w:val="1C49448C"/>
    <w:rsid w:val="1CEEAF40"/>
    <w:rsid w:val="1D627097"/>
    <w:rsid w:val="1E364FDD"/>
    <w:rsid w:val="1F3265D1"/>
    <w:rsid w:val="1F797237"/>
    <w:rsid w:val="1FEC785F"/>
    <w:rsid w:val="21415E52"/>
    <w:rsid w:val="215CD809"/>
    <w:rsid w:val="2170B79C"/>
    <w:rsid w:val="21B9FE92"/>
    <w:rsid w:val="21D830E9"/>
    <w:rsid w:val="224B039A"/>
    <w:rsid w:val="22956C37"/>
    <w:rsid w:val="22C40656"/>
    <w:rsid w:val="2300929F"/>
    <w:rsid w:val="23E6D3FB"/>
    <w:rsid w:val="245FD6B7"/>
    <w:rsid w:val="24FDA615"/>
    <w:rsid w:val="26614CDA"/>
    <w:rsid w:val="26753CA5"/>
    <w:rsid w:val="26A1AE22"/>
    <w:rsid w:val="272295A8"/>
    <w:rsid w:val="27DCEB25"/>
    <w:rsid w:val="28841BB7"/>
    <w:rsid w:val="2956EE0A"/>
    <w:rsid w:val="295D3211"/>
    <w:rsid w:val="29B709DB"/>
    <w:rsid w:val="2A1A2155"/>
    <w:rsid w:val="2A1F1D47"/>
    <w:rsid w:val="2A446D69"/>
    <w:rsid w:val="2BB75AE8"/>
    <w:rsid w:val="2C15E5C6"/>
    <w:rsid w:val="2C5C38BC"/>
    <w:rsid w:val="2DD4C6FA"/>
    <w:rsid w:val="2E9440F8"/>
    <w:rsid w:val="2E99C9C6"/>
    <w:rsid w:val="2F09D052"/>
    <w:rsid w:val="30667B71"/>
    <w:rsid w:val="31FFDE3F"/>
    <w:rsid w:val="32AB9710"/>
    <w:rsid w:val="352DC6A0"/>
    <w:rsid w:val="35509517"/>
    <w:rsid w:val="36F66EB6"/>
    <w:rsid w:val="375A90AB"/>
    <w:rsid w:val="379C606C"/>
    <w:rsid w:val="3805971E"/>
    <w:rsid w:val="389C955B"/>
    <w:rsid w:val="3927ED56"/>
    <w:rsid w:val="39F56C1B"/>
    <w:rsid w:val="3A92316D"/>
    <w:rsid w:val="3AAE1FE5"/>
    <w:rsid w:val="3AE9A76C"/>
    <w:rsid w:val="3B87AD3A"/>
    <w:rsid w:val="3C3F0574"/>
    <w:rsid w:val="3C5F8E18"/>
    <w:rsid w:val="3C6C6839"/>
    <w:rsid w:val="3D0CBBED"/>
    <w:rsid w:val="3DF71533"/>
    <w:rsid w:val="3E08389A"/>
    <w:rsid w:val="3E0BA1F0"/>
    <w:rsid w:val="3E58F43C"/>
    <w:rsid w:val="3E6DE43C"/>
    <w:rsid w:val="3E7E74A1"/>
    <w:rsid w:val="3F972EDA"/>
    <w:rsid w:val="3FB1EACE"/>
    <w:rsid w:val="3FFC7527"/>
    <w:rsid w:val="40758D60"/>
    <w:rsid w:val="40BCC194"/>
    <w:rsid w:val="41326432"/>
    <w:rsid w:val="41495AD0"/>
    <w:rsid w:val="41984588"/>
    <w:rsid w:val="41C6CFE1"/>
    <w:rsid w:val="4209A413"/>
    <w:rsid w:val="421E4503"/>
    <w:rsid w:val="422F181F"/>
    <w:rsid w:val="42E98B90"/>
    <w:rsid w:val="42FC54E9"/>
    <w:rsid w:val="432ABC9D"/>
    <w:rsid w:val="432E5328"/>
    <w:rsid w:val="436AF6E7"/>
    <w:rsid w:val="44521F6A"/>
    <w:rsid w:val="446F96F9"/>
    <w:rsid w:val="4502D455"/>
    <w:rsid w:val="45310ED0"/>
    <w:rsid w:val="45531EE4"/>
    <w:rsid w:val="45B1E19F"/>
    <w:rsid w:val="46488247"/>
    <w:rsid w:val="47AEC07A"/>
    <w:rsid w:val="49363520"/>
    <w:rsid w:val="49433187"/>
    <w:rsid w:val="49B1798F"/>
    <w:rsid w:val="4AC7F443"/>
    <w:rsid w:val="4B43CF4C"/>
    <w:rsid w:val="4E3CC49F"/>
    <w:rsid w:val="4F3D4BD9"/>
    <w:rsid w:val="501A8677"/>
    <w:rsid w:val="5046D1C6"/>
    <w:rsid w:val="50877693"/>
    <w:rsid w:val="50A11597"/>
    <w:rsid w:val="51116BD9"/>
    <w:rsid w:val="512D209D"/>
    <w:rsid w:val="515B4B73"/>
    <w:rsid w:val="5168F344"/>
    <w:rsid w:val="5185B1CB"/>
    <w:rsid w:val="52D276FD"/>
    <w:rsid w:val="52ECE0EC"/>
    <w:rsid w:val="53319DC8"/>
    <w:rsid w:val="53522739"/>
    <w:rsid w:val="547FCC67"/>
    <w:rsid w:val="5529D213"/>
    <w:rsid w:val="5584CA31"/>
    <w:rsid w:val="55C431AC"/>
    <w:rsid w:val="55D9CD07"/>
    <w:rsid w:val="55F09CCC"/>
    <w:rsid w:val="55F5252A"/>
    <w:rsid w:val="561B9CC8"/>
    <w:rsid w:val="56716CEA"/>
    <w:rsid w:val="573BA7E6"/>
    <w:rsid w:val="57B06FD7"/>
    <w:rsid w:val="58A34296"/>
    <w:rsid w:val="58A6D269"/>
    <w:rsid w:val="59116DC9"/>
    <w:rsid w:val="59402CF4"/>
    <w:rsid w:val="5AB954BD"/>
    <w:rsid w:val="5AC6E9DB"/>
    <w:rsid w:val="5B657223"/>
    <w:rsid w:val="5BEEB319"/>
    <w:rsid w:val="5E31C320"/>
    <w:rsid w:val="5F4F52A7"/>
    <w:rsid w:val="5F7528BB"/>
    <w:rsid w:val="5F9FA3C5"/>
    <w:rsid w:val="6292FDEB"/>
    <w:rsid w:val="62CBD26A"/>
    <w:rsid w:val="63A148CA"/>
    <w:rsid w:val="6418844E"/>
    <w:rsid w:val="64745057"/>
    <w:rsid w:val="64CE24E4"/>
    <w:rsid w:val="666A084B"/>
    <w:rsid w:val="66874257"/>
    <w:rsid w:val="6744B2F3"/>
    <w:rsid w:val="6887745D"/>
    <w:rsid w:val="68B1106F"/>
    <w:rsid w:val="698C4692"/>
    <w:rsid w:val="69CAA2FB"/>
    <w:rsid w:val="6A2344BE"/>
    <w:rsid w:val="6A98FEC0"/>
    <w:rsid w:val="6AB2271D"/>
    <w:rsid w:val="6C0AAE6E"/>
    <w:rsid w:val="6C21C4DC"/>
    <w:rsid w:val="6C49EAF3"/>
    <w:rsid w:val="6C92DF16"/>
    <w:rsid w:val="6CE4CA15"/>
    <w:rsid w:val="6CE5817B"/>
    <w:rsid w:val="6D725B58"/>
    <w:rsid w:val="6D915BB3"/>
    <w:rsid w:val="6F2051F3"/>
    <w:rsid w:val="70635545"/>
    <w:rsid w:val="708E7705"/>
    <w:rsid w:val="712168A1"/>
    <w:rsid w:val="71AEC241"/>
    <w:rsid w:val="71D3488C"/>
    <w:rsid w:val="7240FBB5"/>
    <w:rsid w:val="724F0DCF"/>
    <w:rsid w:val="7257F2B5"/>
    <w:rsid w:val="727F00C2"/>
    <w:rsid w:val="734C17DF"/>
    <w:rsid w:val="73800464"/>
    <w:rsid w:val="739AF607"/>
    <w:rsid w:val="73FF0A4D"/>
    <w:rsid w:val="7464F65A"/>
    <w:rsid w:val="74918316"/>
    <w:rsid w:val="75A0921E"/>
    <w:rsid w:val="76AF528B"/>
    <w:rsid w:val="78A55856"/>
    <w:rsid w:val="78EF4E15"/>
    <w:rsid w:val="7904CC3C"/>
    <w:rsid w:val="7945528A"/>
    <w:rsid w:val="79CA58D8"/>
    <w:rsid w:val="79D43041"/>
    <w:rsid w:val="79DBF332"/>
    <w:rsid w:val="7A859242"/>
    <w:rsid w:val="7ACCF265"/>
    <w:rsid w:val="7B3AA3B6"/>
    <w:rsid w:val="7B545B48"/>
    <w:rsid w:val="7B690B6A"/>
    <w:rsid w:val="7BB8C7D2"/>
    <w:rsid w:val="7BFBF45F"/>
    <w:rsid w:val="7D056BB2"/>
    <w:rsid w:val="7D59C332"/>
    <w:rsid w:val="7E5F7B51"/>
    <w:rsid w:val="7F591487"/>
    <w:rsid w:val="7FE4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F31C4F"/>
  <w15:chartTrackingRefBased/>
  <w15:docId w15:val="{E9F9D49A-1179-49F1-8C33-4BE2205F4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1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60C"/>
  </w:style>
  <w:style w:type="paragraph" w:styleId="Footer">
    <w:name w:val="footer"/>
    <w:basedOn w:val="Normal"/>
    <w:link w:val="FooterChar"/>
    <w:uiPriority w:val="99"/>
    <w:unhideWhenUsed/>
    <w:rsid w:val="003A1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60C"/>
  </w:style>
  <w:style w:type="paragraph" w:styleId="ListParagraph">
    <w:name w:val="List Paragraph"/>
    <w:basedOn w:val="Normal"/>
    <w:uiPriority w:val="34"/>
    <w:qFormat/>
    <w:rsid w:val="00F47559"/>
    <w:pPr>
      <w:ind w:left="720"/>
      <w:contextualSpacing/>
    </w:pPr>
  </w:style>
  <w:style w:type="paragraph" w:styleId="Revision">
    <w:name w:val="Revision"/>
    <w:hidden/>
    <w:uiPriority w:val="99"/>
    <w:semiHidden/>
    <w:rsid w:val="00AC58E4"/>
    <w:pPr>
      <w:spacing w:after="0" w:line="240" w:lineRule="auto"/>
    </w:pPr>
  </w:style>
  <w:style w:type="paragraph" w:customStyle="1" w:styleId="paragraph">
    <w:name w:val="paragraph"/>
    <w:basedOn w:val="Normal"/>
    <w:rsid w:val="00B96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96218"/>
  </w:style>
  <w:style w:type="character" w:customStyle="1" w:styleId="eop">
    <w:name w:val="eop"/>
    <w:basedOn w:val="DefaultParagraphFont"/>
    <w:rsid w:val="00B962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0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c50f2b-3462-4e45-9adb-528bac479339">
      <Terms xmlns="http://schemas.microsoft.com/office/infopath/2007/PartnerControls"/>
    </lcf76f155ced4ddcb4097134ff3c332f>
    <TaxCatchAll xmlns="3f03f7ab-71cd-4850-92f4-f556e3a5f6d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0971BD9D26F14CABE38E0A45C02075" ma:contentTypeVersion="15" ma:contentTypeDescription="Create a new document." ma:contentTypeScope="" ma:versionID="2806d8db61be81d0eb8620043eec7ad3">
  <xsd:schema xmlns:xsd="http://www.w3.org/2001/XMLSchema" xmlns:xs="http://www.w3.org/2001/XMLSchema" xmlns:p="http://schemas.microsoft.com/office/2006/metadata/properties" xmlns:ns2="b2c50f2b-3462-4e45-9adb-528bac479339" xmlns:ns3="3f03f7ab-71cd-4850-92f4-f556e3a5f6df" targetNamespace="http://schemas.microsoft.com/office/2006/metadata/properties" ma:root="true" ma:fieldsID="6f13eb8962907ff5e91240087523c06b" ns2:_="" ns3:_="">
    <xsd:import namespace="b2c50f2b-3462-4e45-9adb-528bac479339"/>
    <xsd:import namespace="3f03f7ab-71cd-4850-92f4-f556e3a5f6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c50f2b-3462-4e45-9adb-528bac4793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4c18771-e0c8-49c1-915c-0bd94f19e0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3f7ab-71cd-4850-92f4-f556e3a5f6d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4f7f09b-e53f-4eb6-9ecc-5a2ec669cbb7}" ma:internalName="TaxCatchAll" ma:showField="CatchAllData" ma:web="3f03f7ab-71cd-4850-92f4-f556e3a5f6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22781-EAF2-47EE-9BCE-CBD98F2D82F7}">
  <ds:schemaRefs>
    <ds:schemaRef ds:uri="http://schemas.microsoft.com/office/2006/metadata/properties"/>
    <ds:schemaRef ds:uri="http://schemas.microsoft.com/office/infopath/2007/PartnerControls"/>
    <ds:schemaRef ds:uri="b2c50f2b-3462-4e45-9adb-528bac479339"/>
    <ds:schemaRef ds:uri="3f03f7ab-71cd-4850-92f4-f556e3a5f6df"/>
  </ds:schemaRefs>
</ds:datastoreItem>
</file>

<file path=customXml/itemProps2.xml><?xml version="1.0" encoding="utf-8"?>
<ds:datastoreItem xmlns:ds="http://schemas.openxmlformats.org/officeDocument/2006/customXml" ds:itemID="{3691DA7A-531D-41B9-A55E-BEC171AAE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c50f2b-3462-4e45-9adb-528bac479339"/>
    <ds:schemaRef ds:uri="3f03f7ab-71cd-4850-92f4-f556e3a5f6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72341B-3920-4A90-A4A3-5E16E880D2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902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Toland</dc:creator>
  <cp:keywords/>
  <dc:description/>
  <cp:lastModifiedBy>John Edwards</cp:lastModifiedBy>
  <cp:revision>26</cp:revision>
  <cp:lastPrinted>2023-09-13T19:43:00Z</cp:lastPrinted>
  <dcterms:created xsi:type="dcterms:W3CDTF">2023-08-18T14:00:00Z</dcterms:created>
  <dcterms:modified xsi:type="dcterms:W3CDTF">2023-09-14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0971BD9D26F14CABE38E0A45C02075</vt:lpwstr>
  </property>
  <property fmtid="{D5CDD505-2E9C-101B-9397-08002B2CF9AE}" pid="3" name="MediaServiceImageTags">
    <vt:lpwstr/>
  </property>
</Properties>
</file>